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0BE45" w14:textId="2C46B1E6" w:rsidR="00F30F72" w:rsidRDefault="00F23E60" w:rsidP="00BD5D9C">
      <w:pPr>
        <w:rPr>
          <w:rFonts w:ascii="Helvetica" w:hAnsi="Helvetica"/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2CD3CB" wp14:editId="6580611C">
                <wp:simplePos x="0" y="0"/>
                <wp:positionH relativeFrom="column">
                  <wp:posOffset>1878330</wp:posOffset>
                </wp:positionH>
                <wp:positionV relativeFrom="paragraph">
                  <wp:posOffset>9525</wp:posOffset>
                </wp:positionV>
                <wp:extent cx="4248150" cy="1571625"/>
                <wp:effectExtent l="0" t="0" r="0" b="0"/>
                <wp:wrapNone/>
                <wp:docPr id="164931639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912EC8" w14:textId="77777777" w:rsidR="00E75516" w:rsidRDefault="00E75516" w:rsidP="00BD5D9C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401F813D" w14:textId="0D049381" w:rsidR="003464DB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b/>
                              </w:rPr>
                              <w:t>DEPOE BAY RURAL FIRE PROTECTION DISTRIC</w:t>
                            </w:r>
                            <w:r w:rsidR="005A098A">
                              <w:rPr>
                                <w:b/>
                              </w:rPr>
                              <w:t xml:space="preserve">T </w:t>
                            </w:r>
                            <w:r w:rsidRPr="00FE1348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BOARD OF DIRECTORS </w:t>
                            </w:r>
                            <w:r w:rsidR="005A098A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SPECIAL MEETING</w:t>
                            </w:r>
                          </w:p>
                          <w:p w14:paraId="46BC1AB6" w14:textId="4F222E49" w:rsidR="005D4B94" w:rsidRDefault="008B262A" w:rsidP="005D4B94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T</w:t>
                            </w:r>
                            <w:r w:rsidR="004479BD">
                              <w:rPr>
                                <w:rFonts w:eastAsia="Arial Unicode MS"/>
                              </w:rPr>
                              <w:t>hursday</w:t>
                            </w:r>
                            <w:r w:rsidR="00E60DD6">
                              <w:rPr>
                                <w:rFonts w:eastAsia="Arial Unicode MS"/>
                              </w:rPr>
                              <w:t xml:space="preserve"> </w:t>
                            </w:r>
                            <w:r>
                              <w:rPr>
                                <w:rFonts w:eastAsia="Arial Unicode MS"/>
                              </w:rPr>
                              <w:t xml:space="preserve">January </w:t>
                            </w:r>
                            <w:r w:rsidR="00D25F7E">
                              <w:rPr>
                                <w:rFonts w:eastAsia="Arial Unicode MS"/>
                              </w:rPr>
                              <w:t>25</w:t>
                            </w:r>
                            <w:r w:rsidR="00E60DD6">
                              <w:rPr>
                                <w:rFonts w:eastAsia="Arial Unicode MS"/>
                              </w:rPr>
                              <w:t>, 2023</w:t>
                            </w:r>
                          </w:p>
                          <w:p w14:paraId="5C00C4AE" w14:textId="7E8A870C" w:rsidR="005D4B94" w:rsidRPr="005D4B94" w:rsidRDefault="006E5B91" w:rsidP="005D4B94">
                            <w:pPr>
                              <w:jc w:val="center"/>
                              <w:rPr>
                                <w:rFonts w:eastAsia="Arial Unicode MS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Arial Unicode MS"/>
                                <w:b/>
                                <w:bCs/>
                              </w:rPr>
                              <w:t>3</w:t>
                            </w:r>
                            <w:r w:rsidR="005D4B94" w:rsidRPr="005D4B94">
                              <w:rPr>
                                <w:rFonts w:eastAsia="Arial Unicode MS"/>
                                <w:b/>
                                <w:bCs/>
                              </w:rPr>
                              <w:t xml:space="preserve"> PM</w:t>
                            </w:r>
                          </w:p>
                          <w:p w14:paraId="1453E24C" w14:textId="6D55F149" w:rsidR="00E75516" w:rsidRDefault="00E75516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 w:rsidRPr="00FE1348">
                              <w:rPr>
                                <w:rFonts w:eastAsia="Arial Unicode MS"/>
                              </w:rPr>
                              <w:t xml:space="preserve">Station 22 </w:t>
                            </w:r>
                            <w:r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>•</w:t>
                            </w:r>
                            <w:r w:rsidR="002B7D55"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E1348">
                              <w:rPr>
                                <w:rFonts w:eastAsia="Arial Unicode MS"/>
                              </w:rPr>
                              <w:t>Gleneden Beach</w:t>
                            </w:r>
                          </w:p>
                          <w:p w14:paraId="1516737F" w14:textId="78E70EDF" w:rsidR="008830B8" w:rsidRDefault="008830B8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6445 Gleneden Beach Loop – Gleneden Beach, OR</w:t>
                            </w:r>
                          </w:p>
                          <w:p w14:paraId="51AE9137" w14:textId="77777777" w:rsidR="00613B94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48649B0B" w14:textId="77777777" w:rsidR="00613B94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58A0BA73" w14:textId="77777777" w:rsidR="00613B94" w:rsidRPr="00FE1348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357ECDD9" w14:textId="77777777" w:rsidR="00CE3869" w:rsidRPr="00FE1348" w:rsidRDefault="00CE3869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</w:p>
                          <w:p w14:paraId="0A4C8F82" w14:textId="7E58F368" w:rsidR="00E75516" w:rsidRPr="00FE1348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  <w:t>***AGENDA***</w:t>
                            </w:r>
                          </w:p>
                          <w:p w14:paraId="362A3230" w14:textId="66F21ECC" w:rsidR="00E75516" w:rsidRDefault="00E75516" w:rsidP="00BD5D9C"/>
                          <w:p w14:paraId="71945EE9" w14:textId="77777777" w:rsidR="00DA72B0" w:rsidRDefault="00DA72B0" w:rsidP="00BD5D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2CD3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7.9pt;margin-top:.75pt;width:334.5pt;height:12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" stroked="f">
                <v:textbox>
                  <w:txbxContent>
                    <w:p w14:paraId="70912EC8" w14:textId="77777777" w:rsidR="00E75516" w:rsidRDefault="00E75516" w:rsidP="00BD5D9C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401F813D" w14:textId="0D049381" w:rsidR="003464DB" w:rsidRDefault="00E7551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FE1348">
                        <w:rPr>
                          <w:b/>
                        </w:rPr>
                        <w:t>DEPOE BAY RURAL FIRE PROTECTION DISTRIC</w:t>
                      </w:r>
                      <w:r w:rsidR="005A098A">
                        <w:rPr>
                          <w:b/>
                        </w:rPr>
                        <w:t xml:space="preserve">T </w:t>
                      </w:r>
                      <w:r w:rsidRPr="00FE1348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BOARD OF DIRECTORS </w:t>
                      </w:r>
                      <w:r w:rsidR="005A098A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>SPECIAL MEETING</w:t>
                      </w:r>
                    </w:p>
                    <w:p w14:paraId="46BC1AB6" w14:textId="4F222E49" w:rsidR="005D4B94" w:rsidRDefault="008B262A" w:rsidP="005D4B94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T</w:t>
                      </w:r>
                      <w:r w:rsidR="004479BD">
                        <w:rPr>
                          <w:rFonts w:eastAsia="Arial Unicode MS"/>
                        </w:rPr>
                        <w:t>hursday</w:t>
                      </w:r>
                      <w:r w:rsidR="00E60DD6">
                        <w:rPr>
                          <w:rFonts w:eastAsia="Arial Unicode MS"/>
                        </w:rPr>
                        <w:t xml:space="preserve"> </w:t>
                      </w:r>
                      <w:r>
                        <w:rPr>
                          <w:rFonts w:eastAsia="Arial Unicode MS"/>
                        </w:rPr>
                        <w:t xml:space="preserve">January </w:t>
                      </w:r>
                      <w:r w:rsidR="00D25F7E">
                        <w:rPr>
                          <w:rFonts w:eastAsia="Arial Unicode MS"/>
                        </w:rPr>
                        <w:t>25</w:t>
                      </w:r>
                      <w:r w:rsidR="00E60DD6">
                        <w:rPr>
                          <w:rFonts w:eastAsia="Arial Unicode MS"/>
                        </w:rPr>
                        <w:t>, 2023</w:t>
                      </w:r>
                    </w:p>
                    <w:p w14:paraId="5C00C4AE" w14:textId="7E8A870C" w:rsidR="005D4B94" w:rsidRPr="005D4B94" w:rsidRDefault="006E5B91" w:rsidP="005D4B94">
                      <w:pPr>
                        <w:jc w:val="center"/>
                        <w:rPr>
                          <w:rFonts w:eastAsia="Arial Unicode MS"/>
                          <w:b/>
                          <w:bCs/>
                        </w:rPr>
                      </w:pPr>
                      <w:r>
                        <w:rPr>
                          <w:rFonts w:eastAsia="Arial Unicode MS"/>
                          <w:b/>
                          <w:bCs/>
                        </w:rPr>
                        <w:t>3</w:t>
                      </w:r>
                      <w:r w:rsidR="005D4B94" w:rsidRPr="005D4B94">
                        <w:rPr>
                          <w:rFonts w:eastAsia="Arial Unicode MS"/>
                          <w:b/>
                          <w:bCs/>
                        </w:rPr>
                        <w:t xml:space="preserve"> PM</w:t>
                      </w:r>
                    </w:p>
                    <w:p w14:paraId="1453E24C" w14:textId="6D55F149" w:rsidR="00E75516" w:rsidRDefault="00E75516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 w:rsidRPr="00FE1348">
                        <w:rPr>
                          <w:rFonts w:eastAsia="Arial Unicode MS"/>
                        </w:rPr>
                        <w:t xml:space="preserve">Station 22 </w:t>
                      </w:r>
                      <w:r w:rsidRPr="00FE1348">
                        <w:rPr>
                          <w:rFonts w:eastAsia="Arial Unicode MS"/>
                          <w:sz w:val="16"/>
                          <w:szCs w:val="16"/>
                        </w:rPr>
                        <w:t>•</w:t>
                      </w:r>
                      <w:r w:rsidR="002B7D55" w:rsidRPr="00FE1348">
                        <w:rPr>
                          <w:rFonts w:eastAsia="Arial Unicode MS"/>
                          <w:sz w:val="16"/>
                          <w:szCs w:val="16"/>
                        </w:rPr>
                        <w:t xml:space="preserve"> </w:t>
                      </w:r>
                      <w:r w:rsidRPr="00FE1348">
                        <w:rPr>
                          <w:rFonts w:eastAsia="Arial Unicode MS"/>
                        </w:rPr>
                        <w:t>Gleneden Beach</w:t>
                      </w:r>
                    </w:p>
                    <w:p w14:paraId="1516737F" w14:textId="78E70EDF" w:rsidR="008830B8" w:rsidRDefault="008830B8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6445 Gleneden Beach Loop – Gleneden Beach, OR</w:t>
                      </w:r>
                    </w:p>
                    <w:p w14:paraId="51AE9137" w14:textId="77777777" w:rsidR="00613B94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48649B0B" w14:textId="77777777" w:rsidR="00613B94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58A0BA73" w14:textId="77777777" w:rsidR="00613B94" w:rsidRPr="00FE1348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357ECDD9" w14:textId="77777777" w:rsidR="00CE3869" w:rsidRPr="00FE1348" w:rsidRDefault="00CE3869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</w:p>
                    <w:p w14:paraId="0A4C8F82" w14:textId="7E58F368" w:rsidR="00E75516" w:rsidRPr="00FE1348" w:rsidRDefault="00E75516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  <w:r w:rsidRPr="00FE1348">
                        <w:rPr>
                          <w:rFonts w:eastAsia="Arial Unicode MS"/>
                          <w:sz w:val="28"/>
                          <w:szCs w:val="28"/>
                        </w:rPr>
                        <w:t>***AGENDA***</w:t>
                      </w:r>
                    </w:p>
                    <w:p w14:paraId="362A3230" w14:textId="66F21ECC" w:rsidR="00E75516" w:rsidRDefault="00E75516" w:rsidP="00BD5D9C"/>
                    <w:p w14:paraId="71945EE9" w14:textId="77777777" w:rsidR="00DA72B0" w:rsidRDefault="00DA72B0" w:rsidP="00BD5D9C"/>
                  </w:txbxContent>
                </v:textbox>
              </v:shape>
            </w:pict>
          </mc:Fallback>
        </mc:AlternateContent>
      </w:r>
    </w:p>
    <w:p w14:paraId="02B18F30" w14:textId="77777777" w:rsidR="005A098A" w:rsidRDefault="005A098A" w:rsidP="00BD5D9C">
      <w:pPr>
        <w:rPr>
          <w:rFonts w:ascii="Helvetica" w:hAnsi="Helvetica"/>
          <w:b/>
          <w:i/>
        </w:rPr>
      </w:pPr>
    </w:p>
    <w:p w14:paraId="4B33A038" w14:textId="155827F6" w:rsidR="00BD5D9C" w:rsidRPr="00E75516" w:rsidRDefault="007626E8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w:drawing>
          <wp:inline distT="0" distB="0" distL="0" distR="0" wp14:anchorId="1BB70515" wp14:editId="41D5E33A">
            <wp:extent cx="1203960" cy="953770"/>
            <wp:effectExtent l="0" t="0" r="0" b="0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53" cy="96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6A53" w14:textId="77777777" w:rsidR="00BD5D9C" w:rsidRPr="00811583" w:rsidRDefault="00BD5D9C" w:rsidP="00BD5D9C">
      <w:pPr>
        <w:rPr>
          <w:rFonts w:ascii="Helvetica" w:hAnsi="Helvetica"/>
          <w:b/>
          <w:i/>
          <w:sz w:val="22"/>
          <w:szCs w:val="22"/>
        </w:rPr>
      </w:pPr>
    </w:p>
    <w:p w14:paraId="2379ADCC" w14:textId="77777777" w:rsidR="0093319D" w:rsidRPr="00811583" w:rsidRDefault="0093319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03856FE7" w14:textId="77777777" w:rsidR="00613B94" w:rsidRDefault="00613B94" w:rsidP="00613B94">
      <w:pPr>
        <w:pStyle w:val="Heading9"/>
        <w:tabs>
          <w:tab w:val="num" w:pos="450"/>
        </w:tabs>
        <w:rPr>
          <w:szCs w:val="22"/>
        </w:rPr>
      </w:pPr>
    </w:p>
    <w:p w14:paraId="2DFF5322" w14:textId="77777777" w:rsidR="004479BD" w:rsidRDefault="004479BD" w:rsidP="004479BD">
      <w:pPr>
        <w:pStyle w:val="Heading9"/>
        <w:tabs>
          <w:tab w:val="num" w:pos="450"/>
        </w:tabs>
        <w:ind w:left="360"/>
        <w:rPr>
          <w:szCs w:val="22"/>
        </w:rPr>
      </w:pPr>
    </w:p>
    <w:p w14:paraId="3C08D763" w14:textId="6D569782" w:rsidR="00BB6297" w:rsidRDefault="00BB6297" w:rsidP="00613B94">
      <w:pPr>
        <w:pStyle w:val="Heading9"/>
        <w:numPr>
          <w:ilvl w:val="0"/>
          <w:numId w:val="3"/>
        </w:numPr>
        <w:tabs>
          <w:tab w:val="num" w:pos="450"/>
        </w:tabs>
        <w:rPr>
          <w:szCs w:val="22"/>
        </w:rPr>
      </w:pPr>
      <w:r w:rsidRPr="00613B94">
        <w:rPr>
          <w:szCs w:val="22"/>
        </w:rPr>
        <w:t>CALL TO ORDER – Pledge of Allegiance</w:t>
      </w:r>
    </w:p>
    <w:p w14:paraId="5C32F3BC" w14:textId="77777777" w:rsidR="00623C36" w:rsidRPr="00623C36" w:rsidRDefault="00623C36" w:rsidP="00623C36"/>
    <w:p w14:paraId="3A3BC962" w14:textId="77777777" w:rsidR="00BB6297" w:rsidRPr="005C773B" w:rsidRDefault="00BB6297" w:rsidP="00BB6297">
      <w:pPr>
        <w:pStyle w:val="Heading9"/>
        <w:tabs>
          <w:tab w:val="num" w:pos="450"/>
        </w:tabs>
        <w:ind w:left="450"/>
        <w:rPr>
          <w:szCs w:val="22"/>
        </w:rPr>
      </w:pPr>
    </w:p>
    <w:p w14:paraId="43957256" w14:textId="0792BAF1" w:rsidR="00F26EC6" w:rsidRPr="005C773B" w:rsidRDefault="00256CC1" w:rsidP="00F26EC6">
      <w:pPr>
        <w:pStyle w:val="Heading9"/>
        <w:keepNext w:val="0"/>
        <w:numPr>
          <w:ilvl w:val="0"/>
          <w:numId w:val="3"/>
        </w:numPr>
        <w:tabs>
          <w:tab w:val="num" w:pos="450"/>
        </w:tabs>
        <w:ind w:left="450" w:hanging="450"/>
        <w:rPr>
          <w:szCs w:val="22"/>
        </w:rPr>
      </w:pPr>
      <w:r w:rsidRPr="005C773B">
        <w:rPr>
          <w:szCs w:val="22"/>
        </w:rPr>
        <w:t>ROLL CALL</w:t>
      </w:r>
      <w:r w:rsidR="00BB6297" w:rsidRPr="005C773B">
        <w:rPr>
          <w:szCs w:val="22"/>
        </w:rPr>
        <w:t xml:space="preserve"> </w:t>
      </w:r>
    </w:p>
    <w:p w14:paraId="39907B72" w14:textId="613CF085" w:rsidR="00F26EC6" w:rsidRPr="005C773B" w:rsidRDefault="00F26EC6" w:rsidP="0038528F">
      <w:pPr>
        <w:pStyle w:val="Heading9"/>
        <w:keepNext w:val="0"/>
        <w:tabs>
          <w:tab w:val="left" w:pos="810"/>
        </w:tabs>
        <w:rPr>
          <w:szCs w:val="22"/>
        </w:rPr>
      </w:pPr>
    </w:p>
    <w:p w14:paraId="1AE04952" w14:textId="77777777" w:rsidR="008B262A" w:rsidRDefault="008B262A" w:rsidP="00B2044A"/>
    <w:p w14:paraId="5177A833" w14:textId="1C5E8E2E" w:rsidR="008B262A" w:rsidRDefault="008B262A" w:rsidP="008B262A">
      <w:pPr>
        <w:pStyle w:val="ListParagraph"/>
        <w:numPr>
          <w:ilvl w:val="0"/>
          <w:numId w:val="3"/>
        </w:numPr>
        <w:rPr>
          <w:b/>
          <w:bCs/>
          <w:sz w:val="22"/>
          <w:szCs w:val="22"/>
        </w:rPr>
      </w:pPr>
      <w:r w:rsidRPr="005C773B">
        <w:rPr>
          <w:b/>
          <w:bCs/>
          <w:sz w:val="22"/>
          <w:szCs w:val="22"/>
        </w:rPr>
        <w:t>OLD BUSINESS</w:t>
      </w:r>
    </w:p>
    <w:p w14:paraId="5656AE59" w14:textId="77777777" w:rsidR="00613B94" w:rsidRPr="00613B94" w:rsidRDefault="00613B94" w:rsidP="00613B94">
      <w:pPr>
        <w:rPr>
          <w:b/>
          <w:bCs/>
          <w:sz w:val="22"/>
          <w:szCs w:val="22"/>
        </w:rPr>
      </w:pPr>
    </w:p>
    <w:p w14:paraId="41FD772A" w14:textId="19F83E2A" w:rsidR="005E026D" w:rsidRDefault="008B262A" w:rsidP="008B262A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Levy Discussion and Motion</w:t>
      </w:r>
    </w:p>
    <w:p w14:paraId="77D72A60" w14:textId="77777777" w:rsidR="00D25F7E" w:rsidRPr="008B262A" w:rsidRDefault="00D25F7E" w:rsidP="00D25F7E">
      <w:pPr>
        <w:pStyle w:val="ListParagraph"/>
        <w:ind w:left="1440"/>
        <w:rPr>
          <w:bCs/>
        </w:rPr>
      </w:pPr>
    </w:p>
    <w:p w14:paraId="4123EF27" w14:textId="77777777" w:rsidR="00C54C5A" w:rsidRPr="005C773B" w:rsidRDefault="00C54C5A" w:rsidP="00144BB3">
      <w:pPr>
        <w:rPr>
          <w:b/>
        </w:rPr>
      </w:pPr>
    </w:p>
    <w:p w14:paraId="4911CB31" w14:textId="5912649B" w:rsidR="00D25F7E" w:rsidRDefault="00D25F7E" w:rsidP="00700715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>
        <w:rPr>
          <w:szCs w:val="22"/>
        </w:rPr>
        <w:t>NEW BUSINESS</w:t>
      </w:r>
    </w:p>
    <w:p w14:paraId="75FC36D7" w14:textId="77777777" w:rsidR="00D25F7E" w:rsidRDefault="00D25F7E" w:rsidP="00D25F7E"/>
    <w:p w14:paraId="4D8476DE" w14:textId="7C2FBD3B" w:rsidR="00D25F7E" w:rsidRPr="00D25F7E" w:rsidRDefault="00D25F7E" w:rsidP="00D25F7E">
      <w:pPr>
        <w:pStyle w:val="ListParagraph"/>
        <w:numPr>
          <w:ilvl w:val="2"/>
          <w:numId w:val="3"/>
        </w:numPr>
      </w:pPr>
      <w:r>
        <w:t>Establish Sea</w:t>
      </w:r>
      <w:r w:rsidR="00F33EA0">
        <w:t>r</w:t>
      </w:r>
      <w:r>
        <w:t>ch Committee for Fire Chief Position</w:t>
      </w:r>
    </w:p>
    <w:p w14:paraId="6911244E" w14:textId="77777777" w:rsidR="00D25F7E" w:rsidRDefault="00D25F7E" w:rsidP="00D25F7E">
      <w:pPr>
        <w:pStyle w:val="Heading9"/>
        <w:keepNext w:val="0"/>
        <w:tabs>
          <w:tab w:val="num" w:pos="450"/>
          <w:tab w:val="left" w:pos="810"/>
        </w:tabs>
        <w:ind w:left="450"/>
        <w:rPr>
          <w:szCs w:val="22"/>
        </w:rPr>
      </w:pPr>
    </w:p>
    <w:p w14:paraId="40B59C15" w14:textId="77777777" w:rsidR="00D25F7E" w:rsidRPr="00D25F7E" w:rsidRDefault="00D25F7E" w:rsidP="00D25F7E"/>
    <w:p w14:paraId="5E47E941" w14:textId="77777777" w:rsidR="00623C36" w:rsidRDefault="0092318C" w:rsidP="00700715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 w:rsidRPr="005C773B">
        <w:rPr>
          <w:szCs w:val="22"/>
        </w:rPr>
        <w:t>PUBLIC COMMENTS AND/OR QUESTIONS</w:t>
      </w:r>
    </w:p>
    <w:p w14:paraId="267CBC5E" w14:textId="29BD4D36" w:rsidR="00700715" w:rsidRPr="005C773B" w:rsidRDefault="00AA713A" w:rsidP="00623C36">
      <w:pPr>
        <w:pStyle w:val="Heading9"/>
        <w:keepNext w:val="0"/>
        <w:tabs>
          <w:tab w:val="num" w:pos="450"/>
          <w:tab w:val="left" w:pos="810"/>
        </w:tabs>
        <w:ind w:left="450"/>
        <w:rPr>
          <w:szCs w:val="22"/>
        </w:rPr>
      </w:pPr>
      <w:r w:rsidRPr="005C773B">
        <w:rPr>
          <w:szCs w:val="22"/>
        </w:rPr>
        <w:br/>
      </w:r>
    </w:p>
    <w:p w14:paraId="40F5B4D8" w14:textId="7339CCE6" w:rsidR="00700715" w:rsidRDefault="00700715" w:rsidP="004866BE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 w:rsidRPr="005C773B">
        <w:rPr>
          <w:szCs w:val="22"/>
        </w:rPr>
        <w:t>AGENDA SUGGE</w:t>
      </w:r>
      <w:r w:rsidR="00975174" w:rsidRPr="005C773B">
        <w:rPr>
          <w:szCs w:val="22"/>
        </w:rPr>
        <w:t>S</w:t>
      </w:r>
      <w:r w:rsidRPr="005C773B">
        <w:rPr>
          <w:szCs w:val="22"/>
        </w:rPr>
        <w:t>TIONS – OPEN</w:t>
      </w:r>
    </w:p>
    <w:p w14:paraId="1F725551" w14:textId="77777777" w:rsidR="00623C36" w:rsidRPr="00623C36" w:rsidRDefault="00623C36" w:rsidP="00623C36"/>
    <w:p w14:paraId="06D53078" w14:textId="77777777" w:rsidR="000C2EDB" w:rsidRPr="00811583" w:rsidRDefault="000C2EDB" w:rsidP="000C2EDB"/>
    <w:p w14:paraId="1027A738" w14:textId="77777777" w:rsidR="007F6BCF" w:rsidRDefault="008D4BD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  <w:r w:rsidRPr="00811583">
        <w:rPr>
          <w:b/>
        </w:rPr>
        <w:t>ADJOURN</w:t>
      </w:r>
    </w:p>
    <w:p w14:paraId="4648657D" w14:textId="77777777" w:rsidR="00623C36" w:rsidRPr="00811583" w:rsidRDefault="00623C36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</w:p>
    <w:p w14:paraId="47E7EA1C" w14:textId="14A2FBD9" w:rsidR="00684A28" w:rsidRDefault="00684A28" w:rsidP="0006615A">
      <w:pPr>
        <w:tabs>
          <w:tab w:val="left" w:pos="720"/>
        </w:tabs>
        <w:rPr>
          <w:b/>
          <w:color w:val="0070C0"/>
          <w:sz w:val="22"/>
          <w:szCs w:val="22"/>
        </w:rPr>
      </w:pPr>
      <w:bookmarkStart w:id="0" w:name="_Hlk49859696"/>
    </w:p>
    <w:p w14:paraId="28D4FB34" w14:textId="77777777" w:rsidR="00623C36" w:rsidRPr="00811583" w:rsidRDefault="00623C36" w:rsidP="0006615A">
      <w:pPr>
        <w:tabs>
          <w:tab w:val="left" w:pos="720"/>
        </w:tabs>
        <w:rPr>
          <w:b/>
          <w:color w:val="0070C0"/>
          <w:sz w:val="22"/>
          <w:szCs w:val="22"/>
        </w:rPr>
      </w:pPr>
    </w:p>
    <w:bookmarkEnd w:id="0"/>
    <w:p w14:paraId="01A88EC0" w14:textId="77777777" w:rsidR="00613B94" w:rsidRDefault="00613B94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</w:p>
    <w:p w14:paraId="7B149F5A" w14:textId="1DAFF076" w:rsidR="00A76270" w:rsidRPr="00E60DD6" w:rsidRDefault="00D21053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 xml:space="preserve">Next scheduled meeting:  </w:t>
      </w:r>
      <w:r w:rsidR="00BC4CA5">
        <w:rPr>
          <w:b/>
          <w:color w:val="0070C0"/>
          <w:sz w:val="22"/>
          <w:szCs w:val="22"/>
        </w:rPr>
        <w:t>Regular</w:t>
      </w:r>
      <w:r w:rsidR="002B7D55" w:rsidRPr="00E60DD6">
        <w:rPr>
          <w:b/>
          <w:color w:val="0070C0"/>
          <w:sz w:val="22"/>
          <w:szCs w:val="22"/>
        </w:rPr>
        <w:t xml:space="preserve"> Board Meeting</w:t>
      </w:r>
      <w:r>
        <w:rPr>
          <w:b/>
          <w:color w:val="0070C0"/>
          <w:sz w:val="22"/>
          <w:szCs w:val="22"/>
        </w:rPr>
        <w:t xml:space="preserve"> -</w:t>
      </w:r>
      <w:r w:rsidR="002B7D55" w:rsidRPr="00E60DD6">
        <w:rPr>
          <w:b/>
          <w:color w:val="0070C0"/>
          <w:sz w:val="22"/>
          <w:szCs w:val="22"/>
        </w:rPr>
        <w:t xml:space="preserve"> </w:t>
      </w:r>
      <w:r w:rsidR="00DB56B1" w:rsidRPr="00E60DD6">
        <w:rPr>
          <w:b/>
          <w:color w:val="0070C0"/>
          <w:sz w:val="22"/>
          <w:szCs w:val="22"/>
        </w:rPr>
        <w:t>T</w:t>
      </w:r>
      <w:r w:rsidR="000429D2">
        <w:rPr>
          <w:b/>
          <w:color w:val="0070C0"/>
          <w:sz w:val="22"/>
          <w:szCs w:val="22"/>
        </w:rPr>
        <w:t>uesday</w:t>
      </w:r>
      <w:r w:rsidR="00DB56B1" w:rsidRPr="00E60DD6">
        <w:rPr>
          <w:b/>
          <w:color w:val="0070C0"/>
          <w:sz w:val="22"/>
          <w:szCs w:val="22"/>
        </w:rPr>
        <w:t xml:space="preserve">, </w:t>
      </w:r>
      <w:r w:rsidR="005C773B">
        <w:rPr>
          <w:b/>
          <w:color w:val="0070C0"/>
          <w:sz w:val="22"/>
          <w:szCs w:val="22"/>
        </w:rPr>
        <w:t>February 13</w:t>
      </w:r>
      <w:r w:rsidR="00CC66CE" w:rsidRPr="00E60DD6">
        <w:rPr>
          <w:b/>
          <w:color w:val="0070C0"/>
          <w:sz w:val="22"/>
          <w:szCs w:val="22"/>
        </w:rPr>
        <w:t>,</w:t>
      </w:r>
      <w:r w:rsidR="0071180B" w:rsidRPr="00E60DD6">
        <w:rPr>
          <w:b/>
          <w:color w:val="0070C0"/>
          <w:sz w:val="22"/>
          <w:szCs w:val="22"/>
        </w:rPr>
        <w:t xml:space="preserve"> </w:t>
      </w:r>
      <w:r w:rsidR="00D74DD1" w:rsidRPr="00E60DD6">
        <w:rPr>
          <w:b/>
          <w:color w:val="0070C0"/>
          <w:sz w:val="22"/>
          <w:szCs w:val="22"/>
        </w:rPr>
        <w:t>202</w:t>
      </w:r>
      <w:r w:rsidR="003C6435" w:rsidRPr="00E60DD6">
        <w:rPr>
          <w:b/>
          <w:color w:val="0070C0"/>
          <w:sz w:val="22"/>
          <w:szCs w:val="22"/>
        </w:rPr>
        <w:t>3</w:t>
      </w:r>
      <w:r w:rsidR="00D74DD1" w:rsidRPr="00E60DD6">
        <w:rPr>
          <w:b/>
          <w:color w:val="0070C0"/>
          <w:sz w:val="22"/>
          <w:szCs w:val="22"/>
        </w:rPr>
        <w:t>,</w:t>
      </w:r>
      <w:r w:rsidR="002B7D55" w:rsidRPr="00E60DD6">
        <w:rPr>
          <w:b/>
          <w:color w:val="0070C0"/>
          <w:sz w:val="22"/>
          <w:szCs w:val="22"/>
        </w:rPr>
        <w:t xml:space="preserve"> </w:t>
      </w:r>
      <w:r w:rsidR="00DB56B1" w:rsidRPr="00E60DD6">
        <w:rPr>
          <w:b/>
          <w:color w:val="0070C0"/>
          <w:sz w:val="22"/>
          <w:szCs w:val="22"/>
        </w:rPr>
        <w:t xml:space="preserve">at Gleneden Beach </w:t>
      </w:r>
      <w:r w:rsidR="007C17D7" w:rsidRPr="00E60DD6">
        <w:rPr>
          <w:b/>
          <w:color w:val="0070C0"/>
          <w:sz w:val="22"/>
          <w:szCs w:val="22"/>
        </w:rPr>
        <w:t xml:space="preserve">Fire </w:t>
      </w:r>
      <w:r w:rsidR="00DB56B1" w:rsidRPr="00E60DD6">
        <w:rPr>
          <w:b/>
          <w:color w:val="0070C0"/>
          <w:sz w:val="22"/>
          <w:szCs w:val="22"/>
        </w:rPr>
        <w:t>Station 22</w:t>
      </w:r>
      <w:r w:rsidR="007C17D7" w:rsidRPr="00E60DD6">
        <w:rPr>
          <w:b/>
          <w:color w:val="0070C0"/>
          <w:sz w:val="22"/>
          <w:szCs w:val="22"/>
        </w:rPr>
        <w:t xml:space="preserve">: </w:t>
      </w:r>
      <w:r w:rsidR="00DB56B1" w:rsidRPr="00E60DD6">
        <w:rPr>
          <w:b/>
          <w:color w:val="0070C0"/>
          <w:sz w:val="22"/>
          <w:szCs w:val="22"/>
        </w:rPr>
        <w:t xml:space="preserve"> 6445 Gleneden Beach Loop, Gleneden Beach, Oregon 97388</w:t>
      </w:r>
    </w:p>
    <w:p w14:paraId="012B3642" w14:textId="5E699D68" w:rsidR="00A76270" w:rsidRPr="00811583" w:rsidRDefault="005E0503" w:rsidP="005E0503">
      <w:pPr>
        <w:jc w:val="center"/>
        <w:rPr>
          <w:b/>
          <w:color w:val="0070C0"/>
          <w:sz w:val="22"/>
          <w:szCs w:val="22"/>
        </w:rPr>
      </w:pPr>
      <w:r w:rsidRPr="00811583">
        <w:rPr>
          <w:rStyle w:val="inv-subject"/>
          <w:sz w:val="22"/>
          <w:szCs w:val="22"/>
        </w:rPr>
        <w:t>Depoe Bay Fire District - Board of Directors Meeting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 xml:space="preserve">Please join my meeting from your computer, </w:t>
      </w:r>
      <w:proofErr w:type="gramStart"/>
      <w:r w:rsidRPr="00811583">
        <w:rPr>
          <w:b/>
          <w:bCs/>
          <w:sz w:val="22"/>
          <w:szCs w:val="22"/>
        </w:rPr>
        <w:t>tablet</w:t>
      </w:r>
      <w:proofErr w:type="gramEnd"/>
      <w:r w:rsidRPr="00811583">
        <w:rPr>
          <w:b/>
          <w:bCs/>
          <w:sz w:val="22"/>
          <w:szCs w:val="22"/>
        </w:rPr>
        <w:t xml:space="preserve"> or smartphone. </w:t>
      </w:r>
      <w:r w:rsidRPr="00811583">
        <w:rPr>
          <w:sz w:val="22"/>
          <w:szCs w:val="22"/>
        </w:rPr>
        <w:br/>
      </w:r>
      <w:hyperlink r:id="rId9" w:tgtFrame="_blank" w:history="1">
        <w:r w:rsidRPr="00811583">
          <w:rPr>
            <w:rStyle w:val="Hyperlink"/>
            <w:sz w:val="22"/>
            <w:szCs w:val="22"/>
          </w:rPr>
          <w:t>https://global.gotomeeting.com/join/833057797</w:t>
        </w:r>
      </w:hyperlink>
      <w:r w:rsidRPr="00811583">
        <w:rPr>
          <w:rStyle w:val="inv-meeting-url"/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You can also dial in using your phone.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  <w:t xml:space="preserve">United States: </w:t>
      </w:r>
      <w:hyperlink r:id="rId10" w:history="1">
        <w:r w:rsidRPr="00811583">
          <w:rPr>
            <w:rStyle w:val="Hyperlink"/>
            <w:sz w:val="22"/>
            <w:szCs w:val="22"/>
          </w:rPr>
          <w:t>+1 (872) 240-3311</w:t>
        </w:r>
      </w:hyperlink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Access Code:</w:t>
      </w:r>
      <w:r w:rsidRPr="00811583">
        <w:rPr>
          <w:sz w:val="22"/>
          <w:szCs w:val="22"/>
        </w:rPr>
        <w:t xml:space="preserve"> 833-057-797 </w:t>
      </w:r>
      <w:r w:rsidRPr="00811583">
        <w:rPr>
          <w:sz w:val="22"/>
          <w:szCs w:val="22"/>
        </w:rPr>
        <w:br/>
        <w:t xml:space="preserve">New to GoToMeeting? Get the app now and be ready when your first meeting starts: </w:t>
      </w:r>
      <w:hyperlink r:id="rId11" w:tgtFrame="_blank" w:history="1">
        <w:r w:rsidRPr="00811583">
          <w:rPr>
            <w:rStyle w:val="Hyperlink"/>
            <w:sz w:val="22"/>
            <w:szCs w:val="22"/>
          </w:rPr>
          <w:t>https://global.gotomeeting.com/install/833057797</w:t>
        </w:r>
      </w:hyperlink>
    </w:p>
    <w:sectPr w:rsidR="00A76270" w:rsidRPr="00811583" w:rsidSect="00F87ACE">
      <w:headerReference w:type="default" r:id="rId12"/>
      <w:pgSz w:w="12240" w:h="15840" w:code="1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B4B4E" w14:textId="77777777" w:rsidR="00C7302B" w:rsidRDefault="00C7302B" w:rsidP="005313C3">
      <w:r>
        <w:separator/>
      </w:r>
    </w:p>
  </w:endnote>
  <w:endnote w:type="continuationSeparator" w:id="0">
    <w:p w14:paraId="639F4F96" w14:textId="77777777" w:rsidR="00C7302B" w:rsidRDefault="00C7302B" w:rsidP="0053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0423E" w14:textId="77777777" w:rsidR="00C7302B" w:rsidRDefault="00C7302B" w:rsidP="005313C3">
      <w:r>
        <w:separator/>
      </w:r>
    </w:p>
  </w:footnote>
  <w:footnote w:type="continuationSeparator" w:id="0">
    <w:p w14:paraId="55A545FA" w14:textId="77777777" w:rsidR="00C7302B" w:rsidRDefault="00C7302B" w:rsidP="0053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B3B71" w14:textId="77777777" w:rsidR="00E75516" w:rsidRDefault="00E75516">
    <w:pPr>
      <w:pStyle w:val="Header"/>
    </w:pPr>
  </w:p>
  <w:p w14:paraId="753421EF" w14:textId="77777777" w:rsidR="00E75516" w:rsidRDefault="00E75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742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D42E7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283E09"/>
    <w:multiLevelType w:val="hybridMultilevel"/>
    <w:tmpl w:val="0D8610D8"/>
    <w:lvl w:ilvl="0" w:tplc="5FDAC7EA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905EAB"/>
    <w:multiLevelType w:val="hybridMultilevel"/>
    <w:tmpl w:val="BCEACF78"/>
    <w:lvl w:ilvl="0" w:tplc="617C67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F1232"/>
    <w:multiLevelType w:val="hybridMultilevel"/>
    <w:tmpl w:val="9C12F6EA"/>
    <w:lvl w:ilvl="0" w:tplc="FE3859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810"/>
        </w:tabs>
        <w:ind w:left="81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3F792A"/>
    <w:multiLevelType w:val="hybridMultilevel"/>
    <w:tmpl w:val="FC02A2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F3220"/>
    <w:multiLevelType w:val="hybridMultilevel"/>
    <w:tmpl w:val="7786BC56"/>
    <w:lvl w:ilvl="0" w:tplc="0409000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7" w15:restartNumberingAfterBreak="0">
    <w:nsid w:val="142500E0"/>
    <w:multiLevelType w:val="hybridMultilevel"/>
    <w:tmpl w:val="B3D472A4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B4CFC80">
      <w:start w:val="1"/>
      <w:numFmt w:val="decimal"/>
      <w:lvlText w:val="%2."/>
      <w:lvlJc w:val="left"/>
      <w:pPr>
        <w:ind w:left="810" w:hanging="360"/>
      </w:pPr>
      <w:rPr>
        <w:b/>
        <w:bCs/>
        <w:sz w:val="22"/>
        <w:szCs w:val="22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7343C"/>
    <w:multiLevelType w:val="hybridMultilevel"/>
    <w:tmpl w:val="4FD653A2"/>
    <w:lvl w:ilvl="0" w:tplc="B98830A4">
      <w:start w:val="2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2050A9"/>
    <w:multiLevelType w:val="hybridMultilevel"/>
    <w:tmpl w:val="08DEA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7B42"/>
    <w:multiLevelType w:val="hybridMultilevel"/>
    <w:tmpl w:val="BAA84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6F6EE2"/>
    <w:multiLevelType w:val="hybridMultilevel"/>
    <w:tmpl w:val="9E48D29A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B7293F"/>
    <w:multiLevelType w:val="hybridMultilevel"/>
    <w:tmpl w:val="3D9878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D15EAE"/>
    <w:multiLevelType w:val="hybridMultilevel"/>
    <w:tmpl w:val="B0C04552"/>
    <w:lvl w:ilvl="0" w:tplc="81D43C82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5DB50F3"/>
    <w:multiLevelType w:val="hybridMultilevel"/>
    <w:tmpl w:val="1A429502"/>
    <w:lvl w:ilvl="0" w:tplc="2B0487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B56EF0"/>
    <w:multiLevelType w:val="hybridMultilevel"/>
    <w:tmpl w:val="9C40E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62185"/>
    <w:multiLevelType w:val="hybridMultilevel"/>
    <w:tmpl w:val="222C6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B50AE0"/>
    <w:multiLevelType w:val="hybridMultilevel"/>
    <w:tmpl w:val="13D8B3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1325FF"/>
    <w:multiLevelType w:val="hybridMultilevel"/>
    <w:tmpl w:val="5D923BB8"/>
    <w:lvl w:ilvl="0" w:tplc="73A4B9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E55EF"/>
    <w:multiLevelType w:val="hybridMultilevel"/>
    <w:tmpl w:val="7A0C7A24"/>
    <w:lvl w:ilvl="0" w:tplc="A2227622">
      <w:start w:val="1"/>
      <w:numFmt w:val="upperLetter"/>
      <w:pStyle w:val="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40CCB8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03E46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CAE4E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8C6ACA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CE8E2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8AE1DB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A6CCF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58853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9F7844"/>
    <w:multiLevelType w:val="hybridMultilevel"/>
    <w:tmpl w:val="1AB26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1A1801"/>
    <w:multiLevelType w:val="hybridMultilevel"/>
    <w:tmpl w:val="1FC8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127E0"/>
    <w:multiLevelType w:val="hybridMultilevel"/>
    <w:tmpl w:val="0A0E3A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2E02A2D"/>
    <w:multiLevelType w:val="hybridMultilevel"/>
    <w:tmpl w:val="395C08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C367AF"/>
    <w:multiLevelType w:val="hybridMultilevel"/>
    <w:tmpl w:val="C2DE4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A20FFE"/>
    <w:multiLevelType w:val="hybridMultilevel"/>
    <w:tmpl w:val="5F44127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0F4028"/>
    <w:multiLevelType w:val="hybridMultilevel"/>
    <w:tmpl w:val="A0BCBA32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AA000D5"/>
    <w:multiLevelType w:val="hybridMultilevel"/>
    <w:tmpl w:val="332EC32C"/>
    <w:lvl w:ilvl="0" w:tplc="791226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C1700A"/>
    <w:multiLevelType w:val="hybridMultilevel"/>
    <w:tmpl w:val="224E56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5DB657C0"/>
    <w:multiLevelType w:val="hybridMultilevel"/>
    <w:tmpl w:val="520E4FBC"/>
    <w:lvl w:ilvl="0" w:tplc="5A90B5D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791226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C91B30"/>
    <w:multiLevelType w:val="hybridMultilevel"/>
    <w:tmpl w:val="D1647E6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0020B"/>
    <w:multiLevelType w:val="hybridMultilevel"/>
    <w:tmpl w:val="21E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61293"/>
    <w:multiLevelType w:val="hybridMultilevel"/>
    <w:tmpl w:val="724E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C4E53"/>
    <w:multiLevelType w:val="hybridMultilevel"/>
    <w:tmpl w:val="39060E6A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5B5696"/>
    <w:multiLevelType w:val="hybridMultilevel"/>
    <w:tmpl w:val="F6302F58"/>
    <w:lvl w:ilvl="0" w:tplc="672A56D0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6D8730E0"/>
    <w:multiLevelType w:val="hybridMultilevel"/>
    <w:tmpl w:val="A2C84258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19">
      <w:start w:val="1"/>
      <w:numFmt w:val="lowerLetter"/>
      <w:lvlText w:val="%4."/>
      <w:lvlJc w:val="left"/>
      <w:pPr>
        <w:ind w:left="14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EC24F93"/>
    <w:multiLevelType w:val="hybridMultilevel"/>
    <w:tmpl w:val="1296840E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D3723D"/>
    <w:multiLevelType w:val="hybridMultilevel"/>
    <w:tmpl w:val="BD20F7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76246B"/>
    <w:multiLevelType w:val="hybridMultilevel"/>
    <w:tmpl w:val="CC207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5508FC"/>
    <w:multiLevelType w:val="hybridMultilevel"/>
    <w:tmpl w:val="28C09ACA"/>
    <w:lvl w:ilvl="0" w:tplc="7D0484D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6327DB"/>
    <w:multiLevelType w:val="hybridMultilevel"/>
    <w:tmpl w:val="7F181F6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4CFC80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B8E445C"/>
    <w:multiLevelType w:val="hybridMultilevel"/>
    <w:tmpl w:val="7130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68284">
    <w:abstractNumId w:val="19"/>
  </w:num>
  <w:num w:numId="2" w16cid:durableId="2066173148">
    <w:abstractNumId w:val="1"/>
  </w:num>
  <w:num w:numId="3" w16cid:durableId="2112431873">
    <w:abstractNumId w:val="41"/>
  </w:num>
  <w:num w:numId="4" w16cid:durableId="206113935">
    <w:abstractNumId w:val="3"/>
  </w:num>
  <w:num w:numId="5" w16cid:durableId="635569975">
    <w:abstractNumId w:val="29"/>
  </w:num>
  <w:num w:numId="6" w16cid:durableId="631253908">
    <w:abstractNumId w:val="8"/>
  </w:num>
  <w:num w:numId="7" w16cid:durableId="1691713316">
    <w:abstractNumId w:val="27"/>
  </w:num>
  <w:num w:numId="8" w16cid:durableId="414522341">
    <w:abstractNumId w:val="17"/>
  </w:num>
  <w:num w:numId="9" w16cid:durableId="1171260294">
    <w:abstractNumId w:val="25"/>
  </w:num>
  <w:num w:numId="10" w16cid:durableId="2146269780">
    <w:abstractNumId w:val="40"/>
  </w:num>
  <w:num w:numId="11" w16cid:durableId="637027282">
    <w:abstractNumId w:val="18"/>
  </w:num>
  <w:num w:numId="12" w16cid:durableId="110518323">
    <w:abstractNumId w:val="0"/>
  </w:num>
  <w:num w:numId="13" w16cid:durableId="1897083058">
    <w:abstractNumId w:val="5"/>
  </w:num>
  <w:num w:numId="14" w16cid:durableId="1896089120">
    <w:abstractNumId w:val="24"/>
  </w:num>
  <w:num w:numId="15" w16cid:durableId="456797505">
    <w:abstractNumId w:val="9"/>
  </w:num>
  <w:num w:numId="16" w16cid:durableId="40176672">
    <w:abstractNumId w:val="14"/>
  </w:num>
  <w:num w:numId="17" w16cid:durableId="1787970601">
    <w:abstractNumId w:val="30"/>
  </w:num>
  <w:num w:numId="18" w16cid:durableId="2055347828">
    <w:abstractNumId w:val="10"/>
  </w:num>
  <w:num w:numId="19" w16cid:durableId="828785048">
    <w:abstractNumId w:val="31"/>
  </w:num>
  <w:num w:numId="20" w16cid:durableId="1458336442">
    <w:abstractNumId w:val="23"/>
  </w:num>
  <w:num w:numId="21" w16cid:durableId="217403910">
    <w:abstractNumId w:val="6"/>
  </w:num>
  <w:num w:numId="22" w16cid:durableId="1927380267">
    <w:abstractNumId w:val="15"/>
  </w:num>
  <w:num w:numId="23" w16cid:durableId="616059239">
    <w:abstractNumId w:val="20"/>
  </w:num>
  <w:num w:numId="24" w16cid:durableId="2024672881">
    <w:abstractNumId w:val="37"/>
  </w:num>
  <w:num w:numId="25" w16cid:durableId="1533952726">
    <w:abstractNumId w:val="12"/>
  </w:num>
  <w:num w:numId="26" w16cid:durableId="1120491251">
    <w:abstractNumId w:val="21"/>
  </w:num>
  <w:num w:numId="27" w16cid:durableId="1718384789">
    <w:abstractNumId w:val="42"/>
  </w:num>
  <w:num w:numId="28" w16cid:durableId="1434663650">
    <w:abstractNumId w:val="13"/>
  </w:num>
  <w:num w:numId="29" w16cid:durableId="1479615262">
    <w:abstractNumId w:val="33"/>
  </w:num>
  <w:num w:numId="30" w16cid:durableId="1360277570">
    <w:abstractNumId w:val="36"/>
  </w:num>
  <w:num w:numId="31" w16cid:durableId="1698848328">
    <w:abstractNumId w:val="26"/>
  </w:num>
  <w:num w:numId="32" w16cid:durableId="531459548">
    <w:abstractNumId w:val="2"/>
  </w:num>
  <w:num w:numId="33" w16cid:durableId="1792507668">
    <w:abstractNumId w:val="32"/>
  </w:num>
  <w:num w:numId="34" w16cid:durableId="1791164839">
    <w:abstractNumId w:val="22"/>
  </w:num>
  <w:num w:numId="35" w16cid:durableId="1164977088">
    <w:abstractNumId w:val="38"/>
  </w:num>
  <w:num w:numId="36" w16cid:durableId="2109234121">
    <w:abstractNumId w:val="16"/>
  </w:num>
  <w:num w:numId="37" w16cid:durableId="958025355">
    <w:abstractNumId w:val="4"/>
  </w:num>
  <w:num w:numId="38" w16cid:durableId="250164198">
    <w:abstractNumId w:val="34"/>
  </w:num>
  <w:num w:numId="39" w16cid:durableId="1475950376">
    <w:abstractNumId w:val="4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93519348">
    <w:abstractNumId w:val="35"/>
  </w:num>
  <w:num w:numId="41" w16cid:durableId="756099406">
    <w:abstractNumId w:val="11"/>
  </w:num>
  <w:num w:numId="42" w16cid:durableId="1565481121">
    <w:abstractNumId w:val="28"/>
  </w:num>
  <w:num w:numId="43" w16cid:durableId="1118253114">
    <w:abstractNumId w:val="7"/>
  </w:num>
  <w:num w:numId="44" w16cid:durableId="995764889">
    <w:abstractNumId w:val="3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sDAwNjU0MzawMDZS0lEKTi0uzszPAymwqAUA0qU+8SwAAAA="/>
  </w:docVars>
  <w:rsids>
    <w:rsidRoot w:val="000F028E"/>
    <w:rsid w:val="0000037F"/>
    <w:rsid w:val="00001B69"/>
    <w:rsid w:val="000042B4"/>
    <w:rsid w:val="00004474"/>
    <w:rsid w:val="000045D0"/>
    <w:rsid w:val="00004C76"/>
    <w:rsid w:val="00005E59"/>
    <w:rsid w:val="00007502"/>
    <w:rsid w:val="0000768C"/>
    <w:rsid w:val="000107F2"/>
    <w:rsid w:val="00011084"/>
    <w:rsid w:val="00011D7D"/>
    <w:rsid w:val="000121D8"/>
    <w:rsid w:val="00012804"/>
    <w:rsid w:val="000158F5"/>
    <w:rsid w:val="00015E12"/>
    <w:rsid w:val="000166E5"/>
    <w:rsid w:val="00017CD7"/>
    <w:rsid w:val="0002212E"/>
    <w:rsid w:val="0002355F"/>
    <w:rsid w:val="00026001"/>
    <w:rsid w:val="00027276"/>
    <w:rsid w:val="000274D4"/>
    <w:rsid w:val="000305D0"/>
    <w:rsid w:val="00030CA2"/>
    <w:rsid w:val="00030E42"/>
    <w:rsid w:val="00031E77"/>
    <w:rsid w:val="000321BA"/>
    <w:rsid w:val="000357C3"/>
    <w:rsid w:val="00035AA8"/>
    <w:rsid w:val="00035AAC"/>
    <w:rsid w:val="0003612F"/>
    <w:rsid w:val="0003620D"/>
    <w:rsid w:val="000370E9"/>
    <w:rsid w:val="0003786A"/>
    <w:rsid w:val="00037A92"/>
    <w:rsid w:val="000416AE"/>
    <w:rsid w:val="000429D2"/>
    <w:rsid w:val="000429E2"/>
    <w:rsid w:val="00042C95"/>
    <w:rsid w:val="00042FB9"/>
    <w:rsid w:val="000431B9"/>
    <w:rsid w:val="00045C06"/>
    <w:rsid w:val="00045EF6"/>
    <w:rsid w:val="00045F7D"/>
    <w:rsid w:val="00046C36"/>
    <w:rsid w:val="00050CF0"/>
    <w:rsid w:val="00052D90"/>
    <w:rsid w:val="00053844"/>
    <w:rsid w:val="00055F16"/>
    <w:rsid w:val="000566F7"/>
    <w:rsid w:val="00056D42"/>
    <w:rsid w:val="00057483"/>
    <w:rsid w:val="0006019E"/>
    <w:rsid w:val="00060EF0"/>
    <w:rsid w:val="00061E1A"/>
    <w:rsid w:val="000621EF"/>
    <w:rsid w:val="00062622"/>
    <w:rsid w:val="00062FA9"/>
    <w:rsid w:val="0006615A"/>
    <w:rsid w:val="000662C2"/>
    <w:rsid w:val="00066DD5"/>
    <w:rsid w:val="00067077"/>
    <w:rsid w:val="00067A80"/>
    <w:rsid w:val="00072181"/>
    <w:rsid w:val="000747B4"/>
    <w:rsid w:val="00075049"/>
    <w:rsid w:val="00076A5C"/>
    <w:rsid w:val="00076FC2"/>
    <w:rsid w:val="00080DE0"/>
    <w:rsid w:val="000856E1"/>
    <w:rsid w:val="00086A25"/>
    <w:rsid w:val="00091BF1"/>
    <w:rsid w:val="00092FBF"/>
    <w:rsid w:val="00093DE0"/>
    <w:rsid w:val="00097248"/>
    <w:rsid w:val="000A02B3"/>
    <w:rsid w:val="000A3AC4"/>
    <w:rsid w:val="000A5D61"/>
    <w:rsid w:val="000B087E"/>
    <w:rsid w:val="000B101B"/>
    <w:rsid w:val="000B1E50"/>
    <w:rsid w:val="000B366B"/>
    <w:rsid w:val="000B3E21"/>
    <w:rsid w:val="000B6BC6"/>
    <w:rsid w:val="000C0568"/>
    <w:rsid w:val="000C2EDB"/>
    <w:rsid w:val="000C6230"/>
    <w:rsid w:val="000C7DA8"/>
    <w:rsid w:val="000D0143"/>
    <w:rsid w:val="000D018F"/>
    <w:rsid w:val="000D1E64"/>
    <w:rsid w:val="000D6682"/>
    <w:rsid w:val="000D67F2"/>
    <w:rsid w:val="000D76AC"/>
    <w:rsid w:val="000D7C1C"/>
    <w:rsid w:val="000E00E9"/>
    <w:rsid w:val="000E3596"/>
    <w:rsid w:val="000E3F95"/>
    <w:rsid w:val="000E455C"/>
    <w:rsid w:val="000E4B14"/>
    <w:rsid w:val="000E567E"/>
    <w:rsid w:val="000E57F0"/>
    <w:rsid w:val="000E76F7"/>
    <w:rsid w:val="000F028E"/>
    <w:rsid w:val="000F2767"/>
    <w:rsid w:val="000F303D"/>
    <w:rsid w:val="000F582E"/>
    <w:rsid w:val="000F5A70"/>
    <w:rsid w:val="000F7422"/>
    <w:rsid w:val="0010105A"/>
    <w:rsid w:val="00101273"/>
    <w:rsid w:val="00101E16"/>
    <w:rsid w:val="0010258D"/>
    <w:rsid w:val="001027BD"/>
    <w:rsid w:val="001031C5"/>
    <w:rsid w:val="00104C1F"/>
    <w:rsid w:val="0010537F"/>
    <w:rsid w:val="00105469"/>
    <w:rsid w:val="0010719B"/>
    <w:rsid w:val="001071EF"/>
    <w:rsid w:val="00111D40"/>
    <w:rsid w:val="00113366"/>
    <w:rsid w:val="001137EA"/>
    <w:rsid w:val="001155DF"/>
    <w:rsid w:val="00116224"/>
    <w:rsid w:val="0012018E"/>
    <w:rsid w:val="00120E5A"/>
    <w:rsid w:val="00123E83"/>
    <w:rsid w:val="0012589C"/>
    <w:rsid w:val="00126A83"/>
    <w:rsid w:val="00126FED"/>
    <w:rsid w:val="00131447"/>
    <w:rsid w:val="00132CAC"/>
    <w:rsid w:val="00133216"/>
    <w:rsid w:val="00134D9D"/>
    <w:rsid w:val="00135C35"/>
    <w:rsid w:val="00136122"/>
    <w:rsid w:val="00136E5B"/>
    <w:rsid w:val="00136F4E"/>
    <w:rsid w:val="001376C0"/>
    <w:rsid w:val="00140491"/>
    <w:rsid w:val="00141452"/>
    <w:rsid w:val="001446C1"/>
    <w:rsid w:val="0014484F"/>
    <w:rsid w:val="00144BB3"/>
    <w:rsid w:val="00144DC4"/>
    <w:rsid w:val="001467CE"/>
    <w:rsid w:val="00147288"/>
    <w:rsid w:val="00147C7F"/>
    <w:rsid w:val="001523A0"/>
    <w:rsid w:val="0015442D"/>
    <w:rsid w:val="00155822"/>
    <w:rsid w:val="001563FB"/>
    <w:rsid w:val="00156A20"/>
    <w:rsid w:val="00157344"/>
    <w:rsid w:val="00157934"/>
    <w:rsid w:val="001601CB"/>
    <w:rsid w:val="00161BE1"/>
    <w:rsid w:val="00164A31"/>
    <w:rsid w:val="00165852"/>
    <w:rsid w:val="001668F0"/>
    <w:rsid w:val="001706D2"/>
    <w:rsid w:val="00172F64"/>
    <w:rsid w:val="001730A6"/>
    <w:rsid w:val="0017316B"/>
    <w:rsid w:val="00174C23"/>
    <w:rsid w:val="00174C47"/>
    <w:rsid w:val="00175489"/>
    <w:rsid w:val="00177D8A"/>
    <w:rsid w:val="0018043D"/>
    <w:rsid w:val="001806D3"/>
    <w:rsid w:val="00181158"/>
    <w:rsid w:val="001813B1"/>
    <w:rsid w:val="00181E61"/>
    <w:rsid w:val="0018270E"/>
    <w:rsid w:val="00183FC8"/>
    <w:rsid w:val="001852E4"/>
    <w:rsid w:val="00186343"/>
    <w:rsid w:val="0019187E"/>
    <w:rsid w:val="0019547E"/>
    <w:rsid w:val="00195A9B"/>
    <w:rsid w:val="00196EF7"/>
    <w:rsid w:val="001A47FF"/>
    <w:rsid w:val="001A5482"/>
    <w:rsid w:val="001A6AC6"/>
    <w:rsid w:val="001B0EA4"/>
    <w:rsid w:val="001B1D9A"/>
    <w:rsid w:val="001B2729"/>
    <w:rsid w:val="001B5AC1"/>
    <w:rsid w:val="001C0223"/>
    <w:rsid w:val="001C3818"/>
    <w:rsid w:val="001C3AEE"/>
    <w:rsid w:val="001C48CA"/>
    <w:rsid w:val="001C4FCE"/>
    <w:rsid w:val="001C5957"/>
    <w:rsid w:val="001C7E45"/>
    <w:rsid w:val="001D13C5"/>
    <w:rsid w:val="001D438F"/>
    <w:rsid w:val="001D5028"/>
    <w:rsid w:val="001E0195"/>
    <w:rsid w:val="001E2DB0"/>
    <w:rsid w:val="001E50D6"/>
    <w:rsid w:val="001E51B1"/>
    <w:rsid w:val="001E6A5F"/>
    <w:rsid w:val="001E6C7E"/>
    <w:rsid w:val="001E755B"/>
    <w:rsid w:val="001E7D1D"/>
    <w:rsid w:val="001F1054"/>
    <w:rsid w:val="001F2247"/>
    <w:rsid w:val="001F23D0"/>
    <w:rsid w:val="001F3E21"/>
    <w:rsid w:val="001F6B39"/>
    <w:rsid w:val="002007F6"/>
    <w:rsid w:val="00201A39"/>
    <w:rsid w:val="002022DF"/>
    <w:rsid w:val="00202506"/>
    <w:rsid w:val="002029F3"/>
    <w:rsid w:val="00207063"/>
    <w:rsid w:val="00210926"/>
    <w:rsid w:val="00210C78"/>
    <w:rsid w:val="0021120F"/>
    <w:rsid w:val="00212863"/>
    <w:rsid w:val="00213D15"/>
    <w:rsid w:val="00214534"/>
    <w:rsid w:val="0021461B"/>
    <w:rsid w:val="00215188"/>
    <w:rsid w:val="00216E6A"/>
    <w:rsid w:val="0022028B"/>
    <w:rsid w:val="002222F4"/>
    <w:rsid w:val="00222825"/>
    <w:rsid w:val="0022332B"/>
    <w:rsid w:val="00223378"/>
    <w:rsid w:val="00225C84"/>
    <w:rsid w:val="00226296"/>
    <w:rsid w:val="00227F97"/>
    <w:rsid w:val="00230A21"/>
    <w:rsid w:val="00233394"/>
    <w:rsid w:val="00236011"/>
    <w:rsid w:val="00236CB5"/>
    <w:rsid w:val="00243C55"/>
    <w:rsid w:val="00244937"/>
    <w:rsid w:val="00245ECB"/>
    <w:rsid w:val="0025091D"/>
    <w:rsid w:val="002509E6"/>
    <w:rsid w:val="00251AEB"/>
    <w:rsid w:val="00252093"/>
    <w:rsid w:val="002535A2"/>
    <w:rsid w:val="002539DD"/>
    <w:rsid w:val="00253DAB"/>
    <w:rsid w:val="00256CC1"/>
    <w:rsid w:val="0025772F"/>
    <w:rsid w:val="00257C76"/>
    <w:rsid w:val="002652B3"/>
    <w:rsid w:val="002665C4"/>
    <w:rsid w:val="00267E1B"/>
    <w:rsid w:val="00270A95"/>
    <w:rsid w:val="002737FD"/>
    <w:rsid w:val="00273FD3"/>
    <w:rsid w:val="002757D1"/>
    <w:rsid w:val="00277AB2"/>
    <w:rsid w:val="0028282A"/>
    <w:rsid w:val="002829D9"/>
    <w:rsid w:val="00283718"/>
    <w:rsid w:val="00284AE2"/>
    <w:rsid w:val="002850F0"/>
    <w:rsid w:val="002852B0"/>
    <w:rsid w:val="00285B6F"/>
    <w:rsid w:val="0028678A"/>
    <w:rsid w:val="00286A1C"/>
    <w:rsid w:val="00286F70"/>
    <w:rsid w:val="00287DF0"/>
    <w:rsid w:val="00292D4E"/>
    <w:rsid w:val="002935AD"/>
    <w:rsid w:val="0029409C"/>
    <w:rsid w:val="002957DD"/>
    <w:rsid w:val="002A0CA3"/>
    <w:rsid w:val="002A1AF0"/>
    <w:rsid w:val="002A1B78"/>
    <w:rsid w:val="002A43C6"/>
    <w:rsid w:val="002A4FD7"/>
    <w:rsid w:val="002A6A1B"/>
    <w:rsid w:val="002A7A77"/>
    <w:rsid w:val="002A7D4F"/>
    <w:rsid w:val="002B17EE"/>
    <w:rsid w:val="002B1CC0"/>
    <w:rsid w:val="002B3593"/>
    <w:rsid w:val="002B390C"/>
    <w:rsid w:val="002B4326"/>
    <w:rsid w:val="002B48B5"/>
    <w:rsid w:val="002B6B20"/>
    <w:rsid w:val="002B77EB"/>
    <w:rsid w:val="002B78FC"/>
    <w:rsid w:val="002B7D55"/>
    <w:rsid w:val="002C013D"/>
    <w:rsid w:val="002C0777"/>
    <w:rsid w:val="002C1A20"/>
    <w:rsid w:val="002C2458"/>
    <w:rsid w:val="002C24F5"/>
    <w:rsid w:val="002C254E"/>
    <w:rsid w:val="002C354F"/>
    <w:rsid w:val="002C3E0C"/>
    <w:rsid w:val="002C3FAB"/>
    <w:rsid w:val="002C4CFE"/>
    <w:rsid w:val="002C580A"/>
    <w:rsid w:val="002C7379"/>
    <w:rsid w:val="002D0128"/>
    <w:rsid w:val="002D0320"/>
    <w:rsid w:val="002D05FD"/>
    <w:rsid w:val="002D07FE"/>
    <w:rsid w:val="002D0871"/>
    <w:rsid w:val="002D1098"/>
    <w:rsid w:val="002D1B41"/>
    <w:rsid w:val="002D1C67"/>
    <w:rsid w:val="002D1F28"/>
    <w:rsid w:val="002D29B1"/>
    <w:rsid w:val="002D359B"/>
    <w:rsid w:val="002D37E0"/>
    <w:rsid w:val="002D45EA"/>
    <w:rsid w:val="002D4D4B"/>
    <w:rsid w:val="002D5542"/>
    <w:rsid w:val="002D558B"/>
    <w:rsid w:val="002D5DF7"/>
    <w:rsid w:val="002E18C4"/>
    <w:rsid w:val="002E268B"/>
    <w:rsid w:val="002E3158"/>
    <w:rsid w:val="002E3710"/>
    <w:rsid w:val="002E5C7D"/>
    <w:rsid w:val="002E73E4"/>
    <w:rsid w:val="002F20A5"/>
    <w:rsid w:val="003000AE"/>
    <w:rsid w:val="00301CB1"/>
    <w:rsid w:val="00302065"/>
    <w:rsid w:val="0030519C"/>
    <w:rsid w:val="00305AD1"/>
    <w:rsid w:val="00307345"/>
    <w:rsid w:val="0031147F"/>
    <w:rsid w:val="00311517"/>
    <w:rsid w:val="003125E6"/>
    <w:rsid w:val="003126FE"/>
    <w:rsid w:val="00313591"/>
    <w:rsid w:val="00313CCC"/>
    <w:rsid w:val="00314A31"/>
    <w:rsid w:val="00316F93"/>
    <w:rsid w:val="0031732C"/>
    <w:rsid w:val="0032065A"/>
    <w:rsid w:val="003207E3"/>
    <w:rsid w:val="00320C33"/>
    <w:rsid w:val="003231DA"/>
    <w:rsid w:val="003245B1"/>
    <w:rsid w:val="003250AC"/>
    <w:rsid w:val="0032611A"/>
    <w:rsid w:val="0033097D"/>
    <w:rsid w:val="0033188D"/>
    <w:rsid w:val="00331A61"/>
    <w:rsid w:val="003347DD"/>
    <w:rsid w:val="00334F97"/>
    <w:rsid w:val="0034077E"/>
    <w:rsid w:val="00345140"/>
    <w:rsid w:val="003464DB"/>
    <w:rsid w:val="00347E42"/>
    <w:rsid w:val="00350307"/>
    <w:rsid w:val="00351052"/>
    <w:rsid w:val="00351214"/>
    <w:rsid w:val="00351461"/>
    <w:rsid w:val="003528F8"/>
    <w:rsid w:val="003537BF"/>
    <w:rsid w:val="00354B3B"/>
    <w:rsid w:val="00354BD6"/>
    <w:rsid w:val="00356668"/>
    <w:rsid w:val="00357B30"/>
    <w:rsid w:val="00357D7A"/>
    <w:rsid w:val="003605C7"/>
    <w:rsid w:val="0036298A"/>
    <w:rsid w:val="00363E01"/>
    <w:rsid w:val="00363ECF"/>
    <w:rsid w:val="00365145"/>
    <w:rsid w:val="003675BE"/>
    <w:rsid w:val="00371710"/>
    <w:rsid w:val="00373D43"/>
    <w:rsid w:val="00374F34"/>
    <w:rsid w:val="0037755F"/>
    <w:rsid w:val="003775CF"/>
    <w:rsid w:val="00380686"/>
    <w:rsid w:val="00380BA4"/>
    <w:rsid w:val="00380E4B"/>
    <w:rsid w:val="00382496"/>
    <w:rsid w:val="00382FCB"/>
    <w:rsid w:val="0038528F"/>
    <w:rsid w:val="003859D3"/>
    <w:rsid w:val="00391986"/>
    <w:rsid w:val="003935D4"/>
    <w:rsid w:val="00393A94"/>
    <w:rsid w:val="00397279"/>
    <w:rsid w:val="00397B41"/>
    <w:rsid w:val="003A05D5"/>
    <w:rsid w:val="003A0E33"/>
    <w:rsid w:val="003A1341"/>
    <w:rsid w:val="003A3F92"/>
    <w:rsid w:val="003A45FE"/>
    <w:rsid w:val="003B24E6"/>
    <w:rsid w:val="003B329D"/>
    <w:rsid w:val="003B37BD"/>
    <w:rsid w:val="003B5A7A"/>
    <w:rsid w:val="003B65E2"/>
    <w:rsid w:val="003B6D16"/>
    <w:rsid w:val="003B7004"/>
    <w:rsid w:val="003C30C8"/>
    <w:rsid w:val="003C629D"/>
    <w:rsid w:val="003C6435"/>
    <w:rsid w:val="003C68FD"/>
    <w:rsid w:val="003D0607"/>
    <w:rsid w:val="003D2A5B"/>
    <w:rsid w:val="003D2CDC"/>
    <w:rsid w:val="003D46AE"/>
    <w:rsid w:val="003D701F"/>
    <w:rsid w:val="003E07AC"/>
    <w:rsid w:val="003E0C8F"/>
    <w:rsid w:val="003E121F"/>
    <w:rsid w:val="003E7A16"/>
    <w:rsid w:val="003E7C9A"/>
    <w:rsid w:val="003F0BC4"/>
    <w:rsid w:val="003F1B73"/>
    <w:rsid w:val="003F290B"/>
    <w:rsid w:val="003F3D74"/>
    <w:rsid w:val="003F4C46"/>
    <w:rsid w:val="003F4FAB"/>
    <w:rsid w:val="003F673E"/>
    <w:rsid w:val="003F7091"/>
    <w:rsid w:val="003F754F"/>
    <w:rsid w:val="00401914"/>
    <w:rsid w:val="00403421"/>
    <w:rsid w:val="00403527"/>
    <w:rsid w:val="00406688"/>
    <w:rsid w:val="00414AA0"/>
    <w:rsid w:val="004156D3"/>
    <w:rsid w:val="00417B54"/>
    <w:rsid w:val="00417C23"/>
    <w:rsid w:val="00421F75"/>
    <w:rsid w:val="00422888"/>
    <w:rsid w:val="0042408D"/>
    <w:rsid w:val="004247AE"/>
    <w:rsid w:val="00424A32"/>
    <w:rsid w:val="004251E3"/>
    <w:rsid w:val="00425BA3"/>
    <w:rsid w:val="0042701E"/>
    <w:rsid w:val="0042715C"/>
    <w:rsid w:val="00427C18"/>
    <w:rsid w:val="00432D57"/>
    <w:rsid w:val="0043363D"/>
    <w:rsid w:val="0043405D"/>
    <w:rsid w:val="00435326"/>
    <w:rsid w:val="0043693E"/>
    <w:rsid w:val="00437867"/>
    <w:rsid w:val="004408AF"/>
    <w:rsid w:val="00441AB8"/>
    <w:rsid w:val="0044217B"/>
    <w:rsid w:val="004434FD"/>
    <w:rsid w:val="00445AFD"/>
    <w:rsid w:val="004479BD"/>
    <w:rsid w:val="0045059D"/>
    <w:rsid w:val="00450CE4"/>
    <w:rsid w:val="00450D82"/>
    <w:rsid w:val="00450E6F"/>
    <w:rsid w:val="0045317B"/>
    <w:rsid w:val="00454CB1"/>
    <w:rsid w:val="004575EB"/>
    <w:rsid w:val="004608B8"/>
    <w:rsid w:val="00460B0A"/>
    <w:rsid w:val="00463132"/>
    <w:rsid w:val="00463AEA"/>
    <w:rsid w:val="00463FB5"/>
    <w:rsid w:val="00466A2E"/>
    <w:rsid w:val="004670D4"/>
    <w:rsid w:val="00471BEF"/>
    <w:rsid w:val="004726C8"/>
    <w:rsid w:val="0047313F"/>
    <w:rsid w:val="00473185"/>
    <w:rsid w:val="00473516"/>
    <w:rsid w:val="00474611"/>
    <w:rsid w:val="00474B0F"/>
    <w:rsid w:val="00477EE8"/>
    <w:rsid w:val="004833A8"/>
    <w:rsid w:val="004839DC"/>
    <w:rsid w:val="00485140"/>
    <w:rsid w:val="00485471"/>
    <w:rsid w:val="004866BE"/>
    <w:rsid w:val="0048693F"/>
    <w:rsid w:val="00491453"/>
    <w:rsid w:val="00492D73"/>
    <w:rsid w:val="00492FFD"/>
    <w:rsid w:val="00493BFB"/>
    <w:rsid w:val="00494A7D"/>
    <w:rsid w:val="00494AC9"/>
    <w:rsid w:val="004950CC"/>
    <w:rsid w:val="004953A9"/>
    <w:rsid w:val="00497BB2"/>
    <w:rsid w:val="00497C87"/>
    <w:rsid w:val="00497F5F"/>
    <w:rsid w:val="004A0D23"/>
    <w:rsid w:val="004A2B3F"/>
    <w:rsid w:val="004B0F46"/>
    <w:rsid w:val="004B16C8"/>
    <w:rsid w:val="004B1DB2"/>
    <w:rsid w:val="004B2C4E"/>
    <w:rsid w:val="004B3D12"/>
    <w:rsid w:val="004B4D21"/>
    <w:rsid w:val="004B58B7"/>
    <w:rsid w:val="004B7233"/>
    <w:rsid w:val="004B755F"/>
    <w:rsid w:val="004C0906"/>
    <w:rsid w:val="004C0EF3"/>
    <w:rsid w:val="004C2832"/>
    <w:rsid w:val="004C2DFA"/>
    <w:rsid w:val="004C4370"/>
    <w:rsid w:val="004C460F"/>
    <w:rsid w:val="004C779E"/>
    <w:rsid w:val="004C7891"/>
    <w:rsid w:val="004C790A"/>
    <w:rsid w:val="004D1D8F"/>
    <w:rsid w:val="004D24CD"/>
    <w:rsid w:val="004D40A0"/>
    <w:rsid w:val="004D664B"/>
    <w:rsid w:val="004D6BB7"/>
    <w:rsid w:val="004D767D"/>
    <w:rsid w:val="004D7BE1"/>
    <w:rsid w:val="004E0331"/>
    <w:rsid w:val="004E0E42"/>
    <w:rsid w:val="004E35F7"/>
    <w:rsid w:val="004E64BA"/>
    <w:rsid w:val="004E6A03"/>
    <w:rsid w:val="004E7264"/>
    <w:rsid w:val="004F1359"/>
    <w:rsid w:val="004F237B"/>
    <w:rsid w:val="004F4E5D"/>
    <w:rsid w:val="004F7C51"/>
    <w:rsid w:val="005017EB"/>
    <w:rsid w:val="00502635"/>
    <w:rsid w:val="005035F5"/>
    <w:rsid w:val="00503FD1"/>
    <w:rsid w:val="00504FF5"/>
    <w:rsid w:val="005066EB"/>
    <w:rsid w:val="00506798"/>
    <w:rsid w:val="00510A46"/>
    <w:rsid w:val="005120AA"/>
    <w:rsid w:val="005123D3"/>
    <w:rsid w:val="00514D5F"/>
    <w:rsid w:val="00516539"/>
    <w:rsid w:val="0051675D"/>
    <w:rsid w:val="00516E44"/>
    <w:rsid w:val="005207E2"/>
    <w:rsid w:val="00520BF3"/>
    <w:rsid w:val="00520DE5"/>
    <w:rsid w:val="005211A1"/>
    <w:rsid w:val="005218FF"/>
    <w:rsid w:val="00521E6A"/>
    <w:rsid w:val="00524241"/>
    <w:rsid w:val="0052426D"/>
    <w:rsid w:val="005247BE"/>
    <w:rsid w:val="00530C81"/>
    <w:rsid w:val="005313C3"/>
    <w:rsid w:val="005314BB"/>
    <w:rsid w:val="00531A3D"/>
    <w:rsid w:val="00532025"/>
    <w:rsid w:val="00535726"/>
    <w:rsid w:val="00535BB7"/>
    <w:rsid w:val="005367C4"/>
    <w:rsid w:val="00536DF2"/>
    <w:rsid w:val="00537D49"/>
    <w:rsid w:val="005406E9"/>
    <w:rsid w:val="00540C21"/>
    <w:rsid w:val="00540E07"/>
    <w:rsid w:val="00541EC5"/>
    <w:rsid w:val="00542421"/>
    <w:rsid w:val="00544159"/>
    <w:rsid w:val="00544EBB"/>
    <w:rsid w:val="005455BE"/>
    <w:rsid w:val="00546636"/>
    <w:rsid w:val="00546912"/>
    <w:rsid w:val="00547C97"/>
    <w:rsid w:val="00547DE0"/>
    <w:rsid w:val="005524D4"/>
    <w:rsid w:val="005526B9"/>
    <w:rsid w:val="005536E4"/>
    <w:rsid w:val="0055711E"/>
    <w:rsid w:val="00557287"/>
    <w:rsid w:val="00557570"/>
    <w:rsid w:val="005575EC"/>
    <w:rsid w:val="0056015F"/>
    <w:rsid w:val="00561459"/>
    <w:rsid w:val="005622E0"/>
    <w:rsid w:val="0056330A"/>
    <w:rsid w:val="005648A4"/>
    <w:rsid w:val="00565259"/>
    <w:rsid w:val="00566E23"/>
    <w:rsid w:val="005723BA"/>
    <w:rsid w:val="00573664"/>
    <w:rsid w:val="00573B5C"/>
    <w:rsid w:val="005749B0"/>
    <w:rsid w:val="00576177"/>
    <w:rsid w:val="00576FC2"/>
    <w:rsid w:val="00577850"/>
    <w:rsid w:val="00577A3A"/>
    <w:rsid w:val="00582F06"/>
    <w:rsid w:val="00583A28"/>
    <w:rsid w:val="00584107"/>
    <w:rsid w:val="00584FC7"/>
    <w:rsid w:val="005864E0"/>
    <w:rsid w:val="00587BEA"/>
    <w:rsid w:val="00591B7A"/>
    <w:rsid w:val="00592B40"/>
    <w:rsid w:val="00593B1A"/>
    <w:rsid w:val="00594661"/>
    <w:rsid w:val="00596875"/>
    <w:rsid w:val="005A098A"/>
    <w:rsid w:val="005A193B"/>
    <w:rsid w:val="005A1E69"/>
    <w:rsid w:val="005A59F0"/>
    <w:rsid w:val="005A6EA7"/>
    <w:rsid w:val="005B050E"/>
    <w:rsid w:val="005B0FE7"/>
    <w:rsid w:val="005B21C0"/>
    <w:rsid w:val="005B27C5"/>
    <w:rsid w:val="005B27CA"/>
    <w:rsid w:val="005B5443"/>
    <w:rsid w:val="005B6137"/>
    <w:rsid w:val="005C080D"/>
    <w:rsid w:val="005C1C36"/>
    <w:rsid w:val="005C3185"/>
    <w:rsid w:val="005C38FF"/>
    <w:rsid w:val="005C3CF0"/>
    <w:rsid w:val="005C5269"/>
    <w:rsid w:val="005C5C00"/>
    <w:rsid w:val="005C614B"/>
    <w:rsid w:val="005C7487"/>
    <w:rsid w:val="005C773B"/>
    <w:rsid w:val="005C79EC"/>
    <w:rsid w:val="005D0E63"/>
    <w:rsid w:val="005D1CCA"/>
    <w:rsid w:val="005D29E5"/>
    <w:rsid w:val="005D2C2B"/>
    <w:rsid w:val="005D4B94"/>
    <w:rsid w:val="005D58B8"/>
    <w:rsid w:val="005D7075"/>
    <w:rsid w:val="005D75C4"/>
    <w:rsid w:val="005E026D"/>
    <w:rsid w:val="005E039F"/>
    <w:rsid w:val="005E0503"/>
    <w:rsid w:val="005E4CCA"/>
    <w:rsid w:val="005E53DA"/>
    <w:rsid w:val="005E5765"/>
    <w:rsid w:val="005E5A8E"/>
    <w:rsid w:val="005E6057"/>
    <w:rsid w:val="005F4F27"/>
    <w:rsid w:val="00600DAF"/>
    <w:rsid w:val="006014C5"/>
    <w:rsid w:val="006020A5"/>
    <w:rsid w:val="00605159"/>
    <w:rsid w:val="00607633"/>
    <w:rsid w:val="00607CC2"/>
    <w:rsid w:val="0061107B"/>
    <w:rsid w:val="006113F3"/>
    <w:rsid w:val="0061158F"/>
    <w:rsid w:val="006116EF"/>
    <w:rsid w:val="006122E1"/>
    <w:rsid w:val="00613B94"/>
    <w:rsid w:val="00614048"/>
    <w:rsid w:val="006152AC"/>
    <w:rsid w:val="006153AA"/>
    <w:rsid w:val="00615F4E"/>
    <w:rsid w:val="00617CAE"/>
    <w:rsid w:val="006214B7"/>
    <w:rsid w:val="006229AD"/>
    <w:rsid w:val="00623C36"/>
    <w:rsid w:val="006256C8"/>
    <w:rsid w:val="006256D1"/>
    <w:rsid w:val="00630F1C"/>
    <w:rsid w:val="006324FA"/>
    <w:rsid w:val="006342BA"/>
    <w:rsid w:val="00634CC6"/>
    <w:rsid w:val="00636792"/>
    <w:rsid w:val="00636AB2"/>
    <w:rsid w:val="006379FA"/>
    <w:rsid w:val="006408DD"/>
    <w:rsid w:val="00642351"/>
    <w:rsid w:val="00646A74"/>
    <w:rsid w:val="00647424"/>
    <w:rsid w:val="006475EA"/>
    <w:rsid w:val="0065023C"/>
    <w:rsid w:val="00650387"/>
    <w:rsid w:val="006503F6"/>
    <w:rsid w:val="00650A09"/>
    <w:rsid w:val="0065153F"/>
    <w:rsid w:val="006516A2"/>
    <w:rsid w:val="00652D8D"/>
    <w:rsid w:val="00653838"/>
    <w:rsid w:val="00655DD1"/>
    <w:rsid w:val="00656010"/>
    <w:rsid w:val="0066185D"/>
    <w:rsid w:val="0066203A"/>
    <w:rsid w:val="00664E4E"/>
    <w:rsid w:val="00670B93"/>
    <w:rsid w:val="006733C5"/>
    <w:rsid w:val="00673A09"/>
    <w:rsid w:val="006747A5"/>
    <w:rsid w:val="0067616A"/>
    <w:rsid w:val="006773F1"/>
    <w:rsid w:val="006776CE"/>
    <w:rsid w:val="00677C15"/>
    <w:rsid w:val="006818FA"/>
    <w:rsid w:val="00681EB1"/>
    <w:rsid w:val="00682862"/>
    <w:rsid w:val="00682B72"/>
    <w:rsid w:val="006847CB"/>
    <w:rsid w:val="00684A28"/>
    <w:rsid w:val="00684CCE"/>
    <w:rsid w:val="00685B3A"/>
    <w:rsid w:val="00686A94"/>
    <w:rsid w:val="00687F7E"/>
    <w:rsid w:val="006901B1"/>
    <w:rsid w:val="00691A60"/>
    <w:rsid w:val="00692C26"/>
    <w:rsid w:val="0069478F"/>
    <w:rsid w:val="00696DFE"/>
    <w:rsid w:val="00697917"/>
    <w:rsid w:val="006A1174"/>
    <w:rsid w:val="006A1210"/>
    <w:rsid w:val="006A2163"/>
    <w:rsid w:val="006A2209"/>
    <w:rsid w:val="006A2B7F"/>
    <w:rsid w:val="006A5363"/>
    <w:rsid w:val="006A5F53"/>
    <w:rsid w:val="006A7028"/>
    <w:rsid w:val="006A7662"/>
    <w:rsid w:val="006B0F11"/>
    <w:rsid w:val="006B2441"/>
    <w:rsid w:val="006C2902"/>
    <w:rsid w:val="006C4190"/>
    <w:rsid w:val="006C5741"/>
    <w:rsid w:val="006C7C52"/>
    <w:rsid w:val="006D0393"/>
    <w:rsid w:val="006D06F2"/>
    <w:rsid w:val="006D1588"/>
    <w:rsid w:val="006D20A8"/>
    <w:rsid w:val="006D266D"/>
    <w:rsid w:val="006D30D3"/>
    <w:rsid w:val="006D5550"/>
    <w:rsid w:val="006D68FE"/>
    <w:rsid w:val="006D7615"/>
    <w:rsid w:val="006D76FB"/>
    <w:rsid w:val="006D7E17"/>
    <w:rsid w:val="006E1DF6"/>
    <w:rsid w:val="006E259F"/>
    <w:rsid w:val="006E3299"/>
    <w:rsid w:val="006E5B91"/>
    <w:rsid w:val="006E73B2"/>
    <w:rsid w:val="006E76B7"/>
    <w:rsid w:val="006F0323"/>
    <w:rsid w:val="006F2BF3"/>
    <w:rsid w:val="00700715"/>
    <w:rsid w:val="00701DB5"/>
    <w:rsid w:val="00701F55"/>
    <w:rsid w:val="007042F3"/>
    <w:rsid w:val="00704D65"/>
    <w:rsid w:val="0070551F"/>
    <w:rsid w:val="0070599C"/>
    <w:rsid w:val="00705FA9"/>
    <w:rsid w:val="007101D7"/>
    <w:rsid w:val="0071180B"/>
    <w:rsid w:val="00713DE0"/>
    <w:rsid w:val="00714F40"/>
    <w:rsid w:val="00716622"/>
    <w:rsid w:val="0071757D"/>
    <w:rsid w:val="00722F82"/>
    <w:rsid w:val="00723196"/>
    <w:rsid w:val="00726066"/>
    <w:rsid w:val="0073251E"/>
    <w:rsid w:val="007332C3"/>
    <w:rsid w:val="007338E8"/>
    <w:rsid w:val="00733963"/>
    <w:rsid w:val="00734482"/>
    <w:rsid w:val="00734DB0"/>
    <w:rsid w:val="00736914"/>
    <w:rsid w:val="007370C0"/>
    <w:rsid w:val="00741633"/>
    <w:rsid w:val="00741674"/>
    <w:rsid w:val="00743705"/>
    <w:rsid w:val="007439EC"/>
    <w:rsid w:val="00747060"/>
    <w:rsid w:val="0074771F"/>
    <w:rsid w:val="00747D9E"/>
    <w:rsid w:val="007509F1"/>
    <w:rsid w:val="007513EC"/>
    <w:rsid w:val="00751F39"/>
    <w:rsid w:val="007520DF"/>
    <w:rsid w:val="00753086"/>
    <w:rsid w:val="007541FD"/>
    <w:rsid w:val="00754F1C"/>
    <w:rsid w:val="00760BDC"/>
    <w:rsid w:val="00761391"/>
    <w:rsid w:val="007626E8"/>
    <w:rsid w:val="00762927"/>
    <w:rsid w:val="00765CE2"/>
    <w:rsid w:val="00765DB2"/>
    <w:rsid w:val="0076626F"/>
    <w:rsid w:val="0077170B"/>
    <w:rsid w:val="00771FCA"/>
    <w:rsid w:val="00775E42"/>
    <w:rsid w:val="00776AB9"/>
    <w:rsid w:val="007776BE"/>
    <w:rsid w:val="00777C7D"/>
    <w:rsid w:val="00780D5B"/>
    <w:rsid w:val="00782101"/>
    <w:rsid w:val="00783756"/>
    <w:rsid w:val="0078427C"/>
    <w:rsid w:val="00784910"/>
    <w:rsid w:val="00785FE7"/>
    <w:rsid w:val="007861A2"/>
    <w:rsid w:val="00786F98"/>
    <w:rsid w:val="0079011D"/>
    <w:rsid w:val="0079097D"/>
    <w:rsid w:val="00790AA1"/>
    <w:rsid w:val="007931ED"/>
    <w:rsid w:val="00793671"/>
    <w:rsid w:val="00794F32"/>
    <w:rsid w:val="00796879"/>
    <w:rsid w:val="007969D1"/>
    <w:rsid w:val="00796B7A"/>
    <w:rsid w:val="00796E93"/>
    <w:rsid w:val="00797A5D"/>
    <w:rsid w:val="007A0009"/>
    <w:rsid w:val="007A020F"/>
    <w:rsid w:val="007A04E1"/>
    <w:rsid w:val="007A208B"/>
    <w:rsid w:val="007A275B"/>
    <w:rsid w:val="007A28A5"/>
    <w:rsid w:val="007A32C5"/>
    <w:rsid w:val="007A425E"/>
    <w:rsid w:val="007A7305"/>
    <w:rsid w:val="007B052E"/>
    <w:rsid w:val="007B20CD"/>
    <w:rsid w:val="007B2C2D"/>
    <w:rsid w:val="007B77E4"/>
    <w:rsid w:val="007C17D7"/>
    <w:rsid w:val="007C4B6C"/>
    <w:rsid w:val="007C500C"/>
    <w:rsid w:val="007D201F"/>
    <w:rsid w:val="007D271D"/>
    <w:rsid w:val="007D328D"/>
    <w:rsid w:val="007D558F"/>
    <w:rsid w:val="007D5FB3"/>
    <w:rsid w:val="007D6637"/>
    <w:rsid w:val="007E0D7E"/>
    <w:rsid w:val="007E2665"/>
    <w:rsid w:val="007E292E"/>
    <w:rsid w:val="007E50DC"/>
    <w:rsid w:val="007E5475"/>
    <w:rsid w:val="007E5645"/>
    <w:rsid w:val="007E730C"/>
    <w:rsid w:val="007E7D76"/>
    <w:rsid w:val="007F0B24"/>
    <w:rsid w:val="007F0B76"/>
    <w:rsid w:val="007F0CE6"/>
    <w:rsid w:val="007F267B"/>
    <w:rsid w:val="007F2D89"/>
    <w:rsid w:val="007F44C2"/>
    <w:rsid w:val="007F6BCF"/>
    <w:rsid w:val="007F6F1B"/>
    <w:rsid w:val="007F76C9"/>
    <w:rsid w:val="00800BD6"/>
    <w:rsid w:val="0080256F"/>
    <w:rsid w:val="00802D69"/>
    <w:rsid w:val="008032E3"/>
    <w:rsid w:val="008044A1"/>
    <w:rsid w:val="00804FDA"/>
    <w:rsid w:val="00805671"/>
    <w:rsid w:val="00811583"/>
    <w:rsid w:val="00814D57"/>
    <w:rsid w:val="0081564A"/>
    <w:rsid w:val="00816A28"/>
    <w:rsid w:val="00817D25"/>
    <w:rsid w:val="0082575D"/>
    <w:rsid w:val="008268AE"/>
    <w:rsid w:val="008273BD"/>
    <w:rsid w:val="008278D0"/>
    <w:rsid w:val="008279F6"/>
    <w:rsid w:val="00827B1A"/>
    <w:rsid w:val="00830050"/>
    <w:rsid w:val="00830895"/>
    <w:rsid w:val="00830A5A"/>
    <w:rsid w:val="00830EBC"/>
    <w:rsid w:val="0083262E"/>
    <w:rsid w:val="008331C0"/>
    <w:rsid w:val="00833A43"/>
    <w:rsid w:val="008349F7"/>
    <w:rsid w:val="00834F99"/>
    <w:rsid w:val="00835CCC"/>
    <w:rsid w:val="00836282"/>
    <w:rsid w:val="00843409"/>
    <w:rsid w:val="00845A50"/>
    <w:rsid w:val="008465C5"/>
    <w:rsid w:val="00850C34"/>
    <w:rsid w:val="00851FC7"/>
    <w:rsid w:val="00852C99"/>
    <w:rsid w:val="00853437"/>
    <w:rsid w:val="00854C97"/>
    <w:rsid w:val="008565EA"/>
    <w:rsid w:val="0085677D"/>
    <w:rsid w:val="008608FD"/>
    <w:rsid w:val="00860C3A"/>
    <w:rsid w:val="00861AC0"/>
    <w:rsid w:val="008658DA"/>
    <w:rsid w:val="00870054"/>
    <w:rsid w:val="00870B6F"/>
    <w:rsid w:val="00870E27"/>
    <w:rsid w:val="008716DD"/>
    <w:rsid w:val="008735D2"/>
    <w:rsid w:val="00873B1F"/>
    <w:rsid w:val="008742FC"/>
    <w:rsid w:val="008758C6"/>
    <w:rsid w:val="0087632F"/>
    <w:rsid w:val="008804CC"/>
    <w:rsid w:val="008830B8"/>
    <w:rsid w:val="00883B7A"/>
    <w:rsid w:val="00885261"/>
    <w:rsid w:val="00885CD1"/>
    <w:rsid w:val="00887268"/>
    <w:rsid w:val="00891B73"/>
    <w:rsid w:val="00893FFB"/>
    <w:rsid w:val="008943D9"/>
    <w:rsid w:val="00894BB0"/>
    <w:rsid w:val="00894EEA"/>
    <w:rsid w:val="008A12E6"/>
    <w:rsid w:val="008A3532"/>
    <w:rsid w:val="008A7587"/>
    <w:rsid w:val="008B262A"/>
    <w:rsid w:val="008B49E9"/>
    <w:rsid w:val="008B600D"/>
    <w:rsid w:val="008B7336"/>
    <w:rsid w:val="008C0F16"/>
    <w:rsid w:val="008C0FD7"/>
    <w:rsid w:val="008C1F90"/>
    <w:rsid w:val="008C3722"/>
    <w:rsid w:val="008C47C5"/>
    <w:rsid w:val="008C5FFA"/>
    <w:rsid w:val="008C67A9"/>
    <w:rsid w:val="008C6969"/>
    <w:rsid w:val="008C78ED"/>
    <w:rsid w:val="008C7BEE"/>
    <w:rsid w:val="008D0084"/>
    <w:rsid w:val="008D2A09"/>
    <w:rsid w:val="008D2DEC"/>
    <w:rsid w:val="008D3145"/>
    <w:rsid w:val="008D3624"/>
    <w:rsid w:val="008D3E53"/>
    <w:rsid w:val="008D4BDE"/>
    <w:rsid w:val="008D673F"/>
    <w:rsid w:val="008D6CDA"/>
    <w:rsid w:val="008E0641"/>
    <w:rsid w:val="008E3F39"/>
    <w:rsid w:val="008E4BFC"/>
    <w:rsid w:val="008E6FA8"/>
    <w:rsid w:val="008F4421"/>
    <w:rsid w:val="008F4518"/>
    <w:rsid w:val="0090037E"/>
    <w:rsid w:val="00901E97"/>
    <w:rsid w:val="00902399"/>
    <w:rsid w:val="00903E2D"/>
    <w:rsid w:val="00907924"/>
    <w:rsid w:val="00910C87"/>
    <w:rsid w:val="00911699"/>
    <w:rsid w:val="00911EA2"/>
    <w:rsid w:val="00912044"/>
    <w:rsid w:val="00912B60"/>
    <w:rsid w:val="00912F42"/>
    <w:rsid w:val="009131EE"/>
    <w:rsid w:val="009151F8"/>
    <w:rsid w:val="009154CA"/>
    <w:rsid w:val="00915B5B"/>
    <w:rsid w:val="0091651E"/>
    <w:rsid w:val="009174BA"/>
    <w:rsid w:val="00917EF1"/>
    <w:rsid w:val="0092047C"/>
    <w:rsid w:val="0092318C"/>
    <w:rsid w:val="00923AA5"/>
    <w:rsid w:val="00924F93"/>
    <w:rsid w:val="00926052"/>
    <w:rsid w:val="00927881"/>
    <w:rsid w:val="00927894"/>
    <w:rsid w:val="00927926"/>
    <w:rsid w:val="0093287F"/>
    <w:rsid w:val="0093319D"/>
    <w:rsid w:val="00934F05"/>
    <w:rsid w:val="009376A2"/>
    <w:rsid w:val="00940BD5"/>
    <w:rsid w:val="0094110C"/>
    <w:rsid w:val="00941D7D"/>
    <w:rsid w:val="00942358"/>
    <w:rsid w:val="009430FB"/>
    <w:rsid w:val="0094339A"/>
    <w:rsid w:val="0094684C"/>
    <w:rsid w:val="00946976"/>
    <w:rsid w:val="00946E99"/>
    <w:rsid w:val="009472F0"/>
    <w:rsid w:val="009518AB"/>
    <w:rsid w:val="00953706"/>
    <w:rsid w:val="009539CD"/>
    <w:rsid w:val="00953BAE"/>
    <w:rsid w:val="009545FF"/>
    <w:rsid w:val="009552AB"/>
    <w:rsid w:val="00956312"/>
    <w:rsid w:val="00956AE1"/>
    <w:rsid w:val="00956B54"/>
    <w:rsid w:val="00956E08"/>
    <w:rsid w:val="00957073"/>
    <w:rsid w:val="0095783E"/>
    <w:rsid w:val="009612E3"/>
    <w:rsid w:val="009618F0"/>
    <w:rsid w:val="009621FA"/>
    <w:rsid w:val="009638C6"/>
    <w:rsid w:val="00965834"/>
    <w:rsid w:val="00966936"/>
    <w:rsid w:val="00966E86"/>
    <w:rsid w:val="00970754"/>
    <w:rsid w:val="00970CB5"/>
    <w:rsid w:val="00974E81"/>
    <w:rsid w:val="00975174"/>
    <w:rsid w:val="00976DFC"/>
    <w:rsid w:val="009773FA"/>
    <w:rsid w:val="009779A7"/>
    <w:rsid w:val="0098026A"/>
    <w:rsid w:val="009850BE"/>
    <w:rsid w:val="00986A55"/>
    <w:rsid w:val="00987D7A"/>
    <w:rsid w:val="00987F40"/>
    <w:rsid w:val="0099007E"/>
    <w:rsid w:val="009900FA"/>
    <w:rsid w:val="00990FCB"/>
    <w:rsid w:val="00994A11"/>
    <w:rsid w:val="0099584A"/>
    <w:rsid w:val="00996AE9"/>
    <w:rsid w:val="009A2BB0"/>
    <w:rsid w:val="009A2E29"/>
    <w:rsid w:val="009B03B6"/>
    <w:rsid w:val="009B3B62"/>
    <w:rsid w:val="009B4D7B"/>
    <w:rsid w:val="009B52A0"/>
    <w:rsid w:val="009B564A"/>
    <w:rsid w:val="009B5A5C"/>
    <w:rsid w:val="009B5C7B"/>
    <w:rsid w:val="009C036A"/>
    <w:rsid w:val="009C0585"/>
    <w:rsid w:val="009C0B3D"/>
    <w:rsid w:val="009C0BA2"/>
    <w:rsid w:val="009C3278"/>
    <w:rsid w:val="009C4691"/>
    <w:rsid w:val="009C5872"/>
    <w:rsid w:val="009C77BF"/>
    <w:rsid w:val="009C7F7E"/>
    <w:rsid w:val="009D1F62"/>
    <w:rsid w:val="009D2A68"/>
    <w:rsid w:val="009D2A6A"/>
    <w:rsid w:val="009D5541"/>
    <w:rsid w:val="009D5E7B"/>
    <w:rsid w:val="009D6B5A"/>
    <w:rsid w:val="009D71CF"/>
    <w:rsid w:val="009D7924"/>
    <w:rsid w:val="009E1B5A"/>
    <w:rsid w:val="009E2B83"/>
    <w:rsid w:val="009E40A6"/>
    <w:rsid w:val="009F2695"/>
    <w:rsid w:val="009F5F93"/>
    <w:rsid w:val="00A02976"/>
    <w:rsid w:val="00A02C79"/>
    <w:rsid w:val="00A04402"/>
    <w:rsid w:val="00A04933"/>
    <w:rsid w:val="00A0512D"/>
    <w:rsid w:val="00A05607"/>
    <w:rsid w:val="00A06BFC"/>
    <w:rsid w:val="00A10F38"/>
    <w:rsid w:val="00A11C51"/>
    <w:rsid w:val="00A125C0"/>
    <w:rsid w:val="00A14851"/>
    <w:rsid w:val="00A15C7E"/>
    <w:rsid w:val="00A15E3D"/>
    <w:rsid w:val="00A16603"/>
    <w:rsid w:val="00A21266"/>
    <w:rsid w:val="00A21551"/>
    <w:rsid w:val="00A22F43"/>
    <w:rsid w:val="00A26E7A"/>
    <w:rsid w:val="00A33B91"/>
    <w:rsid w:val="00A35901"/>
    <w:rsid w:val="00A35FBF"/>
    <w:rsid w:val="00A4015B"/>
    <w:rsid w:val="00A406DF"/>
    <w:rsid w:val="00A40CFB"/>
    <w:rsid w:val="00A41B68"/>
    <w:rsid w:val="00A42045"/>
    <w:rsid w:val="00A42931"/>
    <w:rsid w:val="00A43B47"/>
    <w:rsid w:val="00A44CAF"/>
    <w:rsid w:val="00A45EFE"/>
    <w:rsid w:val="00A46CE6"/>
    <w:rsid w:val="00A50A84"/>
    <w:rsid w:val="00A51776"/>
    <w:rsid w:val="00A56052"/>
    <w:rsid w:val="00A56BC2"/>
    <w:rsid w:val="00A56D4B"/>
    <w:rsid w:val="00A605D3"/>
    <w:rsid w:val="00A61147"/>
    <w:rsid w:val="00A61A64"/>
    <w:rsid w:val="00A62E33"/>
    <w:rsid w:val="00A63C8C"/>
    <w:rsid w:val="00A650A8"/>
    <w:rsid w:val="00A66D20"/>
    <w:rsid w:val="00A67455"/>
    <w:rsid w:val="00A73CF2"/>
    <w:rsid w:val="00A73D91"/>
    <w:rsid w:val="00A740F4"/>
    <w:rsid w:val="00A76270"/>
    <w:rsid w:val="00A76AA8"/>
    <w:rsid w:val="00A76C60"/>
    <w:rsid w:val="00A7772B"/>
    <w:rsid w:val="00A77E77"/>
    <w:rsid w:val="00A81217"/>
    <w:rsid w:val="00A813E6"/>
    <w:rsid w:val="00A8189A"/>
    <w:rsid w:val="00A82066"/>
    <w:rsid w:val="00A84750"/>
    <w:rsid w:val="00A938C3"/>
    <w:rsid w:val="00A9499B"/>
    <w:rsid w:val="00A94D98"/>
    <w:rsid w:val="00A9527E"/>
    <w:rsid w:val="00AA0461"/>
    <w:rsid w:val="00AA088E"/>
    <w:rsid w:val="00AA194B"/>
    <w:rsid w:val="00AA324A"/>
    <w:rsid w:val="00AA5A0F"/>
    <w:rsid w:val="00AA6864"/>
    <w:rsid w:val="00AA713A"/>
    <w:rsid w:val="00AA73DB"/>
    <w:rsid w:val="00AB03FE"/>
    <w:rsid w:val="00AB231F"/>
    <w:rsid w:val="00AB23F5"/>
    <w:rsid w:val="00AB24B5"/>
    <w:rsid w:val="00AB2C11"/>
    <w:rsid w:val="00AB55A7"/>
    <w:rsid w:val="00AB6283"/>
    <w:rsid w:val="00AB63DC"/>
    <w:rsid w:val="00AB72AC"/>
    <w:rsid w:val="00AB7A21"/>
    <w:rsid w:val="00AC1182"/>
    <w:rsid w:val="00AC31C9"/>
    <w:rsid w:val="00AC6E36"/>
    <w:rsid w:val="00AD01EF"/>
    <w:rsid w:val="00AD0A0E"/>
    <w:rsid w:val="00AD0E2E"/>
    <w:rsid w:val="00AD2AB3"/>
    <w:rsid w:val="00AD2F3F"/>
    <w:rsid w:val="00AD2FF1"/>
    <w:rsid w:val="00AD3AE4"/>
    <w:rsid w:val="00AD5964"/>
    <w:rsid w:val="00AD619B"/>
    <w:rsid w:val="00AE034D"/>
    <w:rsid w:val="00AE08F2"/>
    <w:rsid w:val="00AE147F"/>
    <w:rsid w:val="00AE1C1E"/>
    <w:rsid w:val="00AE2860"/>
    <w:rsid w:val="00AE426F"/>
    <w:rsid w:val="00AE7ECD"/>
    <w:rsid w:val="00AF0F42"/>
    <w:rsid w:val="00AF121A"/>
    <w:rsid w:val="00AF1A90"/>
    <w:rsid w:val="00AF3420"/>
    <w:rsid w:val="00AF66A8"/>
    <w:rsid w:val="00AF6783"/>
    <w:rsid w:val="00AF6E8D"/>
    <w:rsid w:val="00B007E1"/>
    <w:rsid w:val="00B02152"/>
    <w:rsid w:val="00B02718"/>
    <w:rsid w:val="00B027BB"/>
    <w:rsid w:val="00B02E49"/>
    <w:rsid w:val="00B0322B"/>
    <w:rsid w:val="00B035CA"/>
    <w:rsid w:val="00B04C58"/>
    <w:rsid w:val="00B07D46"/>
    <w:rsid w:val="00B11123"/>
    <w:rsid w:val="00B11341"/>
    <w:rsid w:val="00B120A9"/>
    <w:rsid w:val="00B12195"/>
    <w:rsid w:val="00B15B30"/>
    <w:rsid w:val="00B164F6"/>
    <w:rsid w:val="00B2012A"/>
    <w:rsid w:val="00B2044A"/>
    <w:rsid w:val="00B236C4"/>
    <w:rsid w:val="00B247BA"/>
    <w:rsid w:val="00B2542B"/>
    <w:rsid w:val="00B271E4"/>
    <w:rsid w:val="00B32515"/>
    <w:rsid w:val="00B347AB"/>
    <w:rsid w:val="00B35222"/>
    <w:rsid w:val="00B35C81"/>
    <w:rsid w:val="00B367F4"/>
    <w:rsid w:val="00B43126"/>
    <w:rsid w:val="00B44AD5"/>
    <w:rsid w:val="00B452C2"/>
    <w:rsid w:val="00B46E01"/>
    <w:rsid w:val="00B4752B"/>
    <w:rsid w:val="00B47C02"/>
    <w:rsid w:val="00B52440"/>
    <w:rsid w:val="00B549AF"/>
    <w:rsid w:val="00B57CE8"/>
    <w:rsid w:val="00B60253"/>
    <w:rsid w:val="00B602A9"/>
    <w:rsid w:val="00B60DD0"/>
    <w:rsid w:val="00B61499"/>
    <w:rsid w:val="00B634A7"/>
    <w:rsid w:val="00B64338"/>
    <w:rsid w:val="00B6578B"/>
    <w:rsid w:val="00B677BB"/>
    <w:rsid w:val="00B715D0"/>
    <w:rsid w:val="00B717E1"/>
    <w:rsid w:val="00B7247D"/>
    <w:rsid w:val="00B74CDF"/>
    <w:rsid w:val="00B7749E"/>
    <w:rsid w:val="00B801D1"/>
    <w:rsid w:val="00B810BD"/>
    <w:rsid w:val="00B82250"/>
    <w:rsid w:val="00B8225A"/>
    <w:rsid w:val="00B82E26"/>
    <w:rsid w:val="00B84F74"/>
    <w:rsid w:val="00B85D20"/>
    <w:rsid w:val="00B8699A"/>
    <w:rsid w:val="00B87441"/>
    <w:rsid w:val="00B92A17"/>
    <w:rsid w:val="00B92B08"/>
    <w:rsid w:val="00B930FA"/>
    <w:rsid w:val="00B94E2D"/>
    <w:rsid w:val="00B95A2D"/>
    <w:rsid w:val="00B96543"/>
    <w:rsid w:val="00B96EE2"/>
    <w:rsid w:val="00B9776C"/>
    <w:rsid w:val="00BA2403"/>
    <w:rsid w:val="00BA46A2"/>
    <w:rsid w:val="00BA7434"/>
    <w:rsid w:val="00BA7E5F"/>
    <w:rsid w:val="00BB17E7"/>
    <w:rsid w:val="00BB1CD3"/>
    <w:rsid w:val="00BB271B"/>
    <w:rsid w:val="00BB2982"/>
    <w:rsid w:val="00BB5414"/>
    <w:rsid w:val="00BB55F0"/>
    <w:rsid w:val="00BB6297"/>
    <w:rsid w:val="00BC123F"/>
    <w:rsid w:val="00BC1B17"/>
    <w:rsid w:val="00BC3AA7"/>
    <w:rsid w:val="00BC4A49"/>
    <w:rsid w:val="00BC4CA5"/>
    <w:rsid w:val="00BC5314"/>
    <w:rsid w:val="00BD01A6"/>
    <w:rsid w:val="00BD0A6C"/>
    <w:rsid w:val="00BD0ADF"/>
    <w:rsid w:val="00BD1E56"/>
    <w:rsid w:val="00BD5D9C"/>
    <w:rsid w:val="00BD78C2"/>
    <w:rsid w:val="00BE0450"/>
    <w:rsid w:val="00BE1A1F"/>
    <w:rsid w:val="00BE247E"/>
    <w:rsid w:val="00BE3452"/>
    <w:rsid w:val="00BE4821"/>
    <w:rsid w:val="00BE4B3E"/>
    <w:rsid w:val="00BE6DCE"/>
    <w:rsid w:val="00BE78D6"/>
    <w:rsid w:val="00BF05E5"/>
    <w:rsid w:val="00BF241D"/>
    <w:rsid w:val="00BF4801"/>
    <w:rsid w:val="00BF53D1"/>
    <w:rsid w:val="00BF5FA8"/>
    <w:rsid w:val="00BF6C22"/>
    <w:rsid w:val="00BF77E5"/>
    <w:rsid w:val="00BF7ABC"/>
    <w:rsid w:val="00C00B77"/>
    <w:rsid w:val="00C01F9C"/>
    <w:rsid w:val="00C03383"/>
    <w:rsid w:val="00C03E40"/>
    <w:rsid w:val="00C066EC"/>
    <w:rsid w:val="00C06C9A"/>
    <w:rsid w:val="00C106FA"/>
    <w:rsid w:val="00C124CC"/>
    <w:rsid w:val="00C1319F"/>
    <w:rsid w:val="00C172C3"/>
    <w:rsid w:val="00C206D5"/>
    <w:rsid w:val="00C20D7F"/>
    <w:rsid w:val="00C221B1"/>
    <w:rsid w:val="00C22EE5"/>
    <w:rsid w:val="00C241D8"/>
    <w:rsid w:val="00C25C88"/>
    <w:rsid w:val="00C30D3B"/>
    <w:rsid w:val="00C319CA"/>
    <w:rsid w:val="00C34024"/>
    <w:rsid w:val="00C34B0F"/>
    <w:rsid w:val="00C36A48"/>
    <w:rsid w:val="00C36F4F"/>
    <w:rsid w:val="00C4097C"/>
    <w:rsid w:val="00C4403B"/>
    <w:rsid w:val="00C4509D"/>
    <w:rsid w:val="00C47B01"/>
    <w:rsid w:val="00C533F4"/>
    <w:rsid w:val="00C5423E"/>
    <w:rsid w:val="00C54C5A"/>
    <w:rsid w:val="00C57791"/>
    <w:rsid w:val="00C57A59"/>
    <w:rsid w:val="00C60E31"/>
    <w:rsid w:val="00C61E24"/>
    <w:rsid w:val="00C66483"/>
    <w:rsid w:val="00C66630"/>
    <w:rsid w:val="00C724BC"/>
    <w:rsid w:val="00C7302B"/>
    <w:rsid w:val="00C7409D"/>
    <w:rsid w:val="00C746A9"/>
    <w:rsid w:val="00C74893"/>
    <w:rsid w:val="00C74BC6"/>
    <w:rsid w:val="00C75A54"/>
    <w:rsid w:val="00C76E2C"/>
    <w:rsid w:val="00C80072"/>
    <w:rsid w:val="00C800DF"/>
    <w:rsid w:val="00C812FF"/>
    <w:rsid w:val="00C8385F"/>
    <w:rsid w:val="00C84918"/>
    <w:rsid w:val="00C8730F"/>
    <w:rsid w:val="00C913E8"/>
    <w:rsid w:val="00C924F7"/>
    <w:rsid w:val="00C94951"/>
    <w:rsid w:val="00C96E11"/>
    <w:rsid w:val="00C96EB2"/>
    <w:rsid w:val="00CA0654"/>
    <w:rsid w:val="00CA4315"/>
    <w:rsid w:val="00CA4DCA"/>
    <w:rsid w:val="00CA720C"/>
    <w:rsid w:val="00CA76F1"/>
    <w:rsid w:val="00CB2730"/>
    <w:rsid w:val="00CB2772"/>
    <w:rsid w:val="00CB2F54"/>
    <w:rsid w:val="00CB3239"/>
    <w:rsid w:val="00CB33BD"/>
    <w:rsid w:val="00CB4330"/>
    <w:rsid w:val="00CB5966"/>
    <w:rsid w:val="00CB60B9"/>
    <w:rsid w:val="00CB6A9C"/>
    <w:rsid w:val="00CB6DD3"/>
    <w:rsid w:val="00CB797B"/>
    <w:rsid w:val="00CC66CE"/>
    <w:rsid w:val="00CD13F2"/>
    <w:rsid w:val="00CD1489"/>
    <w:rsid w:val="00CD185B"/>
    <w:rsid w:val="00CD4A28"/>
    <w:rsid w:val="00CD4B6A"/>
    <w:rsid w:val="00CD5224"/>
    <w:rsid w:val="00CD679F"/>
    <w:rsid w:val="00CD72E3"/>
    <w:rsid w:val="00CE1629"/>
    <w:rsid w:val="00CE2C69"/>
    <w:rsid w:val="00CE3869"/>
    <w:rsid w:val="00CE59D1"/>
    <w:rsid w:val="00CF403D"/>
    <w:rsid w:val="00CF4C37"/>
    <w:rsid w:val="00CF5386"/>
    <w:rsid w:val="00D005AD"/>
    <w:rsid w:val="00D05724"/>
    <w:rsid w:val="00D073D5"/>
    <w:rsid w:val="00D126FB"/>
    <w:rsid w:val="00D128AA"/>
    <w:rsid w:val="00D13996"/>
    <w:rsid w:val="00D13E34"/>
    <w:rsid w:val="00D149FD"/>
    <w:rsid w:val="00D15CE5"/>
    <w:rsid w:val="00D21053"/>
    <w:rsid w:val="00D2206B"/>
    <w:rsid w:val="00D23472"/>
    <w:rsid w:val="00D2507F"/>
    <w:rsid w:val="00D25F7E"/>
    <w:rsid w:val="00D2602E"/>
    <w:rsid w:val="00D3003E"/>
    <w:rsid w:val="00D30725"/>
    <w:rsid w:val="00D31200"/>
    <w:rsid w:val="00D3263B"/>
    <w:rsid w:val="00D32B24"/>
    <w:rsid w:val="00D36129"/>
    <w:rsid w:val="00D36E6E"/>
    <w:rsid w:val="00D41231"/>
    <w:rsid w:val="00D4130A"/>
    <w:rsid w:val="00D41839"/>
    <w:rsid w:val="00D4265C"/>
    <w:rsid w:val="00D43AEC"/>
    <w:rsid w:val="00D443EE"/>
    <w:rsid w:val="00D50F28"/>
    <w:rsid w:val="00D516F3"/>
    <w:rsid w:val="00D558DE"/>
    <w:rsid w:val="00D61525"/>
    <w:rsid w:val="00D618A6"/>
    <w:rsid w:val="00D62234"/>
    <w:rsid w:val="00D623CE"/>
    <w:rsid w:val="00D62834"/>
    <w:rsid w:val="00D66BFC"/>
    <w:rsid w:val="00D670BC"/>
    <w:rsid w:val="00D704B9"/>
    <w:rsid w:val="00D712CF"/>
    <w:rsid w:val="00D72568"/>
    <w:rsid w:val="00D73872"/>
    <w:rsid w:val="00D73CC3"/>
    <w:rsid w:val="00D74831"/>
    <w:rsid w:val="00D74A23"/>
    <w:rsid w:val="00D74DD1"/>
    <w:rsid w:val="00D74FA4"/>
    <w:rsid w:val="00D768C4"/>
    <w:rsid w:val="00D834E5"/>
    <w:rsid w:val="00D866C3"/>
    <w:rsid w:val="00D86C95"/>
    <w:rsid w:val="00D87AB6"/>
    <w:rsid w:val="00D926A4"/>
    <w:rsid w:val="00D9284F"/>
    <w:rsid w:val="00D934CC"/>
    <w:rsid w:val="00D9373C"/>
    <w:rsid w:val="00D93DB3"/>
    <w:rsid w:val="00D93DBA"/>
    <w:rsid w:val="00D94515"/>
    <w:rsid w:val="00D94DC3"/>
    <w:rsid w:val="00D95D03"/>
    <w:rsid w:val="00D97071"/>
    <w:rsid w:val="00D97174"/>
    <w:rsid w:val="00D97DC9"/>
    <w:rsid w:val="00DA016D"/>
    <w:rsid w:val="00DA0B53"/>
    <w:rsid w:val="00DA1328"/>
    <w:rsid w:val="00DA18B5"/>
    <w:rsid w:val="00DA3D62"/>
    <w:rsid w:val="00DA49CB"/>
    <w:rsid w:val="00DA72B0"/>
    <w:rsid w:val="00DA7308"/>
    <w:rsid w:val="00DB15CE"/>
    <w:rsid w:val="00DB399D"/>
    <w:rsid w:val="00DB51C2"/>
    <w:rsid w:val="00DB56B1"/>
    <w:rsid w:val="00DB60B3"/>
    <w:rsid w:val="00DB71C7"/>
    <w:rsid w:val="00DC093E"/>
    <w:rsid w:val="00DC260B"/>
    <w:rsid w:val="00DC29B7"/>
    <w:rsid w:val="00DC3A77"/>
    <w:rsid w:val="00DC3DE9"/>
    <w:rsid w:val="00DC40B7"/>
    <w:rsid w:val="00DC5A3D"/>
    <w:rsid w:val="00DD05E9"/>
    <w:rsid w:val="00DD1F4B"/>
    <w:rsid w:val="00DD475E"/>
    <w:rsid w:val="00DD5212"/>
    <w:rsid w:val="00DD53D2"/>
    <w:rsid w:val="00DD5E8B"/>
    <w:rsid w:val="00DE31E3"/>
    <w:rsid w:val="00DE3818"/>
    <w:rsid w:val="00DE3EFB"/>
    <w:rsid w:val="00DE4104"/>
    <w:rsid w:val="00DE43A8"/>
    <w:rsid w:val="00DE4491"/>
    <w:rsid w:val="00DF07AE"/>
    <w:rsid w:val="00DF14D6"/>
    <w:rsid w:val="00DF1842"/>
    <w:rsid w:val="00DF3E16"/>
    <w:rsid w:val="00DF4F8E"/>
    <w:rsid w:val="00DF619F"/>
    <w:rsid w:val="00DF6EEF"/>
    <w:rsid w:val="00DF7728"/>
    <w:rsid w:val="00DF794B"/>
    <w:rsid w:val="00DF7DDB"/>
    <w:rsid w:val="00E01FA2"/>
    <w:rsid w:val="00E027F2"/>
    <w:rsid w:val="00E0335A"/>
    <w:rsid w:val="00E10E9F"/>
    <w:rsid w:val="00E11CEA"/>
    <w:rsid w:val="00E146F0"/>
    <w:rsid w:val="00E147AE"/>
    <w:rsid w:val="00E2019D"/>
    <w:rsid w:val="00E20AD8"/>
    <w:rsid w:val="00E21941"/>
    <w:rsid w:val="00E225BD"/>
    <w:rsid w:val="00E2472B"/>
    <w:rsid w:val="00E24ACA"/>
    <w:rsid w:val="00E26CCA"/>
    <w:rsid w:val="00E26E87"/>
    <w:rsid w:val="00E2726A"/>
    <w:rsid w:val="00E278B5"/>
    <w:rsid w:val="00E347C6"/>
    <w:rsid w:val="00E361B4"/>
    <w:rsid w:val="00E3733B"/>
    <w:rsid w:val="00E410D3"/>
    <w:rsid w:val="00E410E0"/>
    <w:rsid w:val="00E41386"/>
    <w:rsid w:val="00E41AE8"/>
    <w:rsid w:val="00E438F1"/>
    <w:rsid w:val="00E4645B"/>
    <w:rsid w:val="00E469CE"/>
    <w:rsid w:val="00E473FB"/>
    <w:rsid w:val="00E47885"/>
    <w:rsid w:val="00E50609"/>
    <w:rsid w:val="00E50A30"/>
    <w:rsid w:val="00E53798"/>
    <w:rsid w:val="00E53FF2"/>
    <w:rsid w:val="00E540C5"/>
    <w:rsid w:val="00E548E9"/>
    <w:rsid w:val="00E55505"/>
    <w:rsid w:val="00E55CDA"/>
    <w:rsid w:val="00E57DAF"/>
    <w:rsid w:val="00E57F93"/>
    <w:rsid w:val="00E60DD6"/>
    <w:rsid w:val="00E61753"/>
    <w:rsid w:val="00E63EB0"/>
    <w:rsid w:val="00E64299"/>
    <w:rsid w:val="00E6473B"/>
    <w:rsid w:val="00E64B17"/>
    <w:rsid w:val="00E64D04"/>
    <w:rsid w:val="00E66B67"/>
    <w:rsid w:val="00E6719F"/>
    <w:rsid w:val="00E67600"/>
    <w:rsid w:val="00E70CF9"/>
    <w:rsid w:val="00E710D2"/>
    <w:rsid w:val="00E731AD"/>
    <w:rsid w:val="00E75516"/>
    <w:rsid w:val="00E75C17"/>
    <w:rsid w:val="00E7789E"/>
    <w:rsid w:val="00E80545"/>
    <w:rsid w:val="00E80D26"/>
    <w:rsid w:val="00E8148A"/>
    <w:rsid w:val="00E825B4"/>
    <w:rsid w:val="00E827B9"/>
    <w:rsid w:val="00E83C77"/>
    <w:rsid w:val="00E852CC"/>
    <w:rsid w:val="00E86080"/>
    <w:rsid w:val="00E87F13"/>
    <w:rsid w:val="00E90E46"/>
    <w:rsid w:val="00E95152"/>
    <w:rsid w:val="00E96B05"/>
    <w:rsid w:val="00E974C5"/>
    <w:rsid w:val="00EA1015"/>
    <w:rsid w:val="00EA320F"/>
    <w:rsid w:val="00EA3BA1"/>
    <w:rsid w:val="00EA5940"/>
    <w:rsid w:val="00EA64BC"/>
    <w:rsid w:val="00EA7A17"/>
    <w:rsid w:val="00EB1DA8"/>
    <w:rsid w:val="00EB3BDD"/>
    <w:rsid w:val="00EB3C11"/>
    <w:rsid w:val="00EB6FD0"/>
    <w:rsid w:val="00EB7AEB"/>
    <w:rsid w:val="00EC0272"/>
    <w:rsid w:val="00EC3ACD"/>
    <w:rsid w:val="00EC42F0"/>
    <w:rsid w:val="00EC45E9"/>
    <w:rsid w:val="00EC45FB"/>
    <w:rsid w:val="00EC4A29"/>
    <w:rsid w:val="00EC5EA5"/>
    <w:rsid w:val="00EC5F36"/>
    <w:rsid w:val="00EC753F"/>
    <w:rsid w:val="00EC7B53"/>
    <w:rsid w:val="00ED03C9"/>
    <w:rsid w:val="00ED3529"/>
    <w:rsid w:val="00ED6E97"/>
    <w:rsid w:val="00EE053E"/>
    <w:rsid w:val="00EE1973"/>
    <w:rsid w:val="00EE22FB"/>
    <w:rsid w:val="00EE42D8"/>
    <w:rsid w:val="00EE538F"/>
    <w:rsid w:val="00EE6C0F"/>
    <w:rsid w:val="00EF1992"/>
    <w:rsid w:val="00EF23F6"/>
    <w:rsid w:val="00EF269C"/>
    <w:rsid w:val="00EF365F"/>
    <w:rsid w:val="00EF44D1"/>
    <w:rsid w:val="00EF5D2E"/>
    <w:rsid w:val="00EF5F2E"/>
    <w:rsid w:val="00F00093"/>
    <w:rsid w:val="00F02FC6"/>
    <w:rsid w:val="00F05492"/>
    <w:rsid w:val="00F067CC"/>
    <w:rsid w:val="00F06E6A"/>
    <w:rsid w:val="00F0721C"/>
    <w:rsid w:val="00F07250"/>
    <w:rsid w:val="00F07D30"/>
    <w:rsid w:val="00F10AA8"/>
    <w:rsid w:val="00F12E05"/>
    <w:rsid w:val="00F148EA"/>
    <w:rsid w:val="00F16274"/>
    <w:rsid w:val="00F16847"/>
    <w:rsid w:val="00F16BA7"/>
    <w:rsid w:val="00F17336"/>
    <w:rsid w:val="00F21461"/>
    <w:rsid w:val="00F21F09"/>
    <w:rsid w:val="00F223FE"/>
    <w:rsid w:val="00F23559"/>
    <w:rsid w:val="00F23E60"/>
    <w:rsid w:val="00F241D9"/>
    <w:rsid w:val="00F2579B"/>
    <w:rsid w:val="00F26EC6"/>
    <w:rsid w:val="00F26EF7"/>
    <w:rsid w:val="00F26F2E"/>
    <w:rsid w:val="00F26FB5"/>
    <w:rsid w:val="00F27668"/>
    <w:rsid w:val="00F30F72"/>
    <w:rsid w:val="00F313B0"/>
    <w:rsid w:val="00F3157F"/>
    <w:rsid w:val="00F31A96"/>
    <w:rsid w:val="00F3282A"/>
    <w:rsid w:val="00F33EA0"/>
    <w:rsid w:val="00F34789"/>
    <w:rsid w:val="00F3626E"/>
    <w:rsid w:val="00F40CB9"/>
    <w:rsid w:val="00F42096"/>
    <w:rsid w:val="00F424C2"/>
    <w:rsid w:val="00F453A1"/>
    <w:rsid w:val="00F5247F"/>
    <w:rsid w:val="00F55B36"/>
    <w:rsid w:val="00F57753"/>
    <w:rsid w:val="00F61846"/>
    <w:rsid w:val="00F64562"/>
    <w:rsid w:val="00F65523"/>
    <w:rsid w:val="00F6597D"/>
    <w:rsid w:val="00F66233"/>
    <w:rsid w:val="00F71C2F"/>
    <w:rsid w:val="00F72015"/>
    <w:rsid w:val="00F74988"/>
    <w:rsid w:val="00F74BD1"/>
    <w:rsid w:val="00F74D0B"/>
    <w:rsid w:val="00F75C4A"/>
    <w:rsid w:val="00F81E8A"/>
    <w:rsid w:val="00F82012"/>
    <w:rsid w:val="00F82974"/>
    <w:rsid w:val="00F851C0"/>
    <w:rsid w:val="00F87ACE"/>
    <w:rsid w:val="00F93971"/>
    <w:rsid w:val="00F949AD"/>
    <w:rsid w:val="00F95579"/>
    <w:rsid w:val="00F95C33"/>
    <w:rsid w:val="00F9665F"/>
    <w:rsid w:val="00F97977"/>
    <w:rsid w:val="00FA05CB"/>
    <w:rsid w:val="00FA0E14"/>
    <w:rsid w:val="00FA1015"/>
    <w:rsid w:val="00FA17E3"/>
    <w:rsid w:val="00FA1ACA"/>
    <w:rsid w:val="00FA21EF"/>
    <w:rsid w:val="00FA22DE"/>
    <w:rsid w:val="00FA4F81"/>
    <w:rsid w:val="00FA5311"/>
    <w:rsid w:val="00FA6226"/>
    <w:rsid w:val="00FA652D"/>
    <w:rsid w:val="00FA7935"/>
    <w:rsid w:val="00FB0736"/>
    <w:rsid w:val="00FB10AD"/>
    <w:rsid w:val="00FB1151"/>
    <w:rsid w:val="00FB158A"/>
    <w:rsid w:val="00FB28BE"/>
    <w:rsid w:val="00FB2CCC"/>
    <w:rsid w:val="00FB5F1D"/>
    <w:rsid w:val="00FB7429"/>
    <w:rsid w:val="00FC0121"/>
    <w:rsid w:val="00FC124D"/>
    <w:rsid w:val="00FC144C"/>
    <w:rsid w:val="00FC2133"/>
    <w:rsid w:val="00FC3373"/>
    <w:rsid w:val="00FC3CC6"/>
    <w:rsid w:val="00FC3F3B"/>
    <w:rsid w:val="00FC4991"/>
    <w:rsid w:val="00FC56E2"/>
    <w:rsid w:val="00FC5A7B"/>
    <w:rsid w:val="00FD0EE2"/>
    <w:rsid w:val="00FD3023"/>
    <w:rsid w:val="00FD3075"/>
    <w:rsid w:val="00FD351F"/>
    <w:rsid w:val="00FD5115"/>
    <w:rsid w:val="00FD5F41"/>
    <w:rsid w:val="00FD7539"/>
    <w:rsid w:val="00FE1348"/>
    <w:rsid w:val="00FE137B"/>
    <w:rsid w:val="00FE397B"/>
    <w:rsid w:val="00FE4DCB"/>
    <w:rsid w:val="00FE5F0F"/>
    <w:rsid w:val="00FE648C"/>
    <w:rsid w:val="00FF0C6C"/>
    <w:rsid w:val="00FF4593"/>
    <w:rsid w:val="00FF4F04"/>
    <w:rsid w:val="00FF6446"/>
    <w:rsid w:val="00FF66F7"/>
    <w:rsid w:val="00FF6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253D4"/>
  <w15:docId w15:val="{1461C8BD-77D1-442C-92B6-C6F3AF088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ind w:left="108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ind w:left="360" w:firstLine="360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1440" w:firstLine="720"/>
      <w:outlineLvl w:val="5"/>
    </w:pPr>
    <w:rPr>
      <w:b/>
      <w:color w:val="FF00FF"/>
      <w:sz w:val="22"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color w:val="FF00FF"/>
      <w:sz w:val="22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20"/>
    </w:rPr>
  </w:style>
  <w:style w:type="paragraph" w:styleId="BodyText2">
    <w:name w:val="Body Text 2"/>
    <w:basedOn w:val="Normal"/>
    <w:rPr>
      <w:b/>
      <w:sz w:val="22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ind w:left="720"/>
    </w:pPr>
    <w:rPr>
      <w:b/>
      <w:color w:val="0000FF"/>
      <w:sz w:val="22"/>
    </w:rPr>
  </w:style>
  <w:style w:type="paragraph" w:styleId="BodyTextIndent2">
    <w:name w:val="Body Text Indent 2"/>
    <w:basedOn w:val="Normal"/>
    <w:pPr>
      <w:ind w:left="720"/>
    </w:pPr>
    <w:rPr>
      <w:b/>
      <w:sz w:val="22"/>
    </w:rPr>
  </w:style>
  <w:style w:type="paragraph" w:styleId="BodyTextIndent3">
    <w:name w:val="Body Text Indent 3"/>
    <w:basedOn w:val="Normal"/>
    <w:pPr>
      <w:tabs>
        <w:tab w:val="num" w:pos="1080"/>
      </w:tabs>
      <w:ind w:left="1080"/>
    </w:pPr>
    <w:rPr>
      <w:b/>
      <w:color w:val="0000FF"/>
      <w:sz w:val="22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sid w:val="00460B0A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57753"/>
    <w:pPr>
      <w:ind w:left="720"/>
    </w:pPr>
  </w:style>
  <w:style w:type="paragraph" w:styleId="ListParagraph">
    <w:name w:val="List Paragraph"/>
    <w:basedOn w:val="Normal"/>
    <w:uiPriority w:val="34"/>
    <w:qFormat/>
    <w:rsid w:val="00B46E01"/>
    <w:pPr>
      <w:ind w:left="720"/>
    </w:pPr>
  </w:style>
  <w:style w:type="paragraph" w:styleId="Header">
    <w:name w:val="header"/>
    <w:basedOn w:val="Normal"/>
    <w:link w:val="Head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3C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3C3"/>
    <w:rPr>
      <w:sz w:val="24"/>
      <w:szCs w:val="24"/>
    </w:rPr>
  </w:style>
  <w:style w:type="character" w:customStyle="1" w:styleId="inv-subject">
    <w:name w:val="inv-subject"/>
    <w:basedOn w:val="DefaultParagraphFont"/>
    <w:rsid w:val="009900FA"/>
  </w:style>
  <w:style w:type="character" w:customStyle="1" w:styleId="inv-date">
    <w:name w:val="inv-date"/>
    <w:basedOn w:val="DefaultParagraphFont"/>
    <w:rsid w:val="009900FA"/>
  </w:style>
  <w:style w:type="character" w:customStyle="1" w:styleId="inv-meeting-url">
    <w:name w:val="inv-meeting-url"/>
    <w:basedOn w:val="DefaultParagraphFont"/>
    <w:rsid w:val="009900FA"/>
  </w:style>
  <w:style w:type="character" w:styleId="Hyperlink">
    <w:name w:val="Hyperlink"/>
    <w:basedOn w:val="DefaultParagraphFont"/>
    <w:uiPriority w:val="99"/>
    <w:unhideWhenUsed/>
    <w:rsid w:val="009900FA"/>
    <w:rPr>
      <w:color w:val="0000FF"/>
      <w:u w:val="single"/>
    </w:rPr>
  </w:style>
  <w:style w:type="character" w:customStyle="1" w:styleId="Heading9Char">
    <w:name w:val="Heading 9 Char"/>
    <w:basedOn w:val="DefaultParagraphFont"/>
    <w:link w:val="Heading9"/>
    <w:rsid w:val="0078427C"/>
    <w:rPr>
      <w:b/>
      <w:sz w:val="22"/>
      <w:szCs w:val="24"/>
    </w:rPr>
  </w:style>
  <w:style w:type="paragraph" w:customStyle="1" w:styleId="ydpf858bd0eyiv0936340314msonormal">
    <w:name w:val="ydpf858bd0eyiv0936340314msonormal"/>
    <w:basedOn w:val="Normal"/>
    <w:rsid w:val="005D4B9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gotomeeting.com/install/83305779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+18722403311,,833057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8330577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72C36-D3A3-4B94-952F-09C33E3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E BAY FIRE DISTRICT</vt:lpstr>
    </vt:vector>
  </TitlesOfParts>
  <Company>Hewlett-Packard Company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E BAY FIRE DISTRICT</dc:title>
  <dc:subject/>
  <dc:creator>Phyllis Palmer</dc:creator>
  <cp:keywords/>
  <dc:description/>
  <cp:lastModifiedBy>Lynn Johnson</cp:lastModifiedBy>
  <cp:revision>5</cp:revision>
  <cp:lastPrinted>2024-01-25T16:42:00Z</cp:lastPrinted>
  <dcterms:created xsi:type="dcterms:W3CDTF">2024-01-22T18:49:00Z</dcterms:created>
  <dcterms:modified xsi:type="dcterms:W3CDTF">2024-01-25T16:45:00Z</dcterms:modified>
</cp:coreProperties>
</file>